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2763F" w14:textId="4DD71B8D" w:rsidR="00F57CFD" w:rsidRDefault="00F57CFD" w:rsidP="00892F0A">
      <w:pPr>
        <w:pStyle w:val="Nzev"/>
        <w:jc w:val="center"/>
        <w:rPr>
          <w:sz w:val="48"/>
          <w:szCs w:val="48"/>
        </w:rPr>
      </w:pPr>
      <w:r w:rsidRPr="00F57CFD">
        <w:rPr>
          <w:sz w:val="48"/>
          <w:szCs w:val="48"/>
        </w:rPr>
        <w:t>Historie počítačů</w:t>
      </w:r>
    </w:p>
    <w:p w14:paraId="5048BD79" w14:textId="1A8D312B" w:rsidR="00892F0A" w:rsidRDefault="00892F0A" w:rsidP="00892F0A">
      <w:pPr>
        <w:pStyle w:val="Nadpis1"/>
      </w:pPr>
      <w:r>
        <w:t xml:space="preserve">Kalkulačky </w:t>
      </w:r>
      <w:r w:rsidR="008E4652">
        <w:t>17.-</w:t>
      </w:r>
      <w:r w:rsidR="006E1BB6">
        <w:t>19. století a starší</w:t>
      </w:r>
    </w:p>
    <w:p w14:paraId="1A6AF868" w14:textId="68BDD362" w:rsidR="006E1BB6" w:rsidRDefault="00530AA4" w:rsidP="001A3A85">
      <w:pPr>
        <w:ind w:firstLine="709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55634079" wp14:editId="24E82EDD">
                <wp:simplePos x="0" y="0"/>
                <wp:positionH relativeFrom="margin">
                  <wp:align>right</wp:align>
                </wp:positionH>
                <wp:positionV relativeFrom="paragraph">
                  <wp:posOffset>584835</wp:posOffset>
                </wp:positionV>
                <wp:extent cx="2268220" cy="1676400"/>
                <wp:effectExtent l="0" t="0" r="0" b="0"/>
                <wp:wrapSquare wrapText="bothSides"/>
                <wp:docPr id="5" name="Skupina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8220" cy="1676400"/>
                          <a:chOff x="0" y="0"/>
                          <a:chExt cx="2630170" cy="1944196"/>
                        </a:xfrm>
                      </wpg:grpSpPr>
                      <pic:pic xmlns:pic="http://schemas.openxmlformats.org/drawingml/2006/picture">
                        <pic:nvPicPr>
                          <pic:cNvPr id="2" name="Obrázek 2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3820" cy="17227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3" name="Textové pole 3"/>
                        <wps:cNvSpPr txBox="1"/>
                        <wps:spPr>
                          <a:xfrm>
                            <a:off x="0" y="1681089"/>
                            <a:ext cx="2630170" cy="2631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02ED299" w14:textId="6851D39A" w:rsidR="00602978" w:rsidRPr="00602978" w:rsidRDefault="00602978" w:rsidP="00602978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602978">
                                <w:rPr>
                                  <w:sz w:val="18"/>
                                  <w:szCs w:val="18"/>
                                </w:rPr>
                                <w:t>Abaku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634079" id="Skupina 5" o:spid="_x0000_s1026" style="position:absolute;left:0;text-align:left;margin-left:127.4pt;margin-top:46.05pt;width:178.6pt;height:132pt;z-index:251650048;mso-position-horizontal:right;mso-position-horizontal-relative:margin;mso-width-relative:margin;mso-height-relative:margin" coordsize="26301,1944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2" o:spid="_x0000_s1027" type="#_x0000_t75" style="position:absolute;width:26238;height:172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ové pole 3" o:spid="_x0000_s1028" type="#_x0000_t202" style="position:absolute;top:16810;width:26301;height:2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102ED299" w14:textId="6851D39A" w:rsidR="00602978" w:rsidRPr="00602978" w:rsidRDefault="00602978" w:rsidP="00602978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602978">
                          <w:rPr>
                            <w:sz w:val="18"/>
                            <w:szCs w:val="18"/>
                          </w:rPr>
                          <w:t>Abakus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9A1B1B">
        <w:t xml:space="preserve">I když se počítače zdají jako výmysl moderní doby, není tomu tak. Základ počítačů </w:t>
      </w:r>
      <w:r w:rsidR="003639D1">
        <w:t xml:space="preserve">pochází již z daleké </w:t>
      </w:r>
      <w:r w:rsidR="00C23B33">
        <w:t>starověké</w:t>
      </w:r>
      <w:r w:rsidR="003639D1">
        <w:t xml:space="preserve"> Číny.</w:t>
      </w:r>
      <w:r w:rsidR="00A8680E">
        <w:t xml:space="preserve"> </w:t>
      </w:r>
      <w:r w:rsidR="004C7A3B">
        <w:t xml:space="preserve">V této době </w:t>
      </w:r>
      <w:r w:rsidR="00D560EB">
        <w:t>pravděpodobně vymysleli nástroj později pojmenovaný Aba</w:t>
      </w:r>
      <w:r w:rsidR="00425EB9">
        <w:t>k</w:t>
      </w:r>
      <w:r w:rsidR="00D560EB">
        <w:t>us</w:t>
      </w:r>
      <w:r w:rsidR="0082241D">
        <w:t xml:space="preserve">. </w:t>
      </w:r>
      <w:r w:rsidR="00C23B33">
        <w:t xml:space="preserve">Dále byl Abakus používaný také </w:t>
      </w:r>
      <w:r w:rsidR="009D092A">
        <w:t xml:space="preserve">řecké a římské civilizace. </w:t>
      </w:r>
      <w:r w:rsidR="0082241D">
        <w:t>Byl</w:t>
      </w:r>
      <w:r w:rsidR="009D092A">
        <w:t xml:space="preserve"> to</w:t>
      </w:r>
      <w:r w:rsidR="0082241D">
        <w:t xml:space="preserve"> první a určitě nejdůležitější </w:t>
      </w:r>
      <w:r w:rsidR="006C75C2">
        <w:t>počítací nástroj.</w:t>
      </w:r>
      <w:r w:rsidR="00221306">
        <w:t xml:space="preserve"> </w:t>
      </w:r>
      <w:r w:rsidR="006205D0">
        <w:t>Sestaven z tyčinek a kuliček</w:t>
      </w:r>
      <w:r w:rsidR="00173CE7">
        <w:t xml:space="preserve"> v obdélníkovém rámu</w:t>
      </w:r>
      <w:r w:rsidR="006205D0">
        <w:t xml:space="preserve"> může připomínat dne</w:t>
      </w:r>
      <w:r w:rsidR="003B1EFA">
        <w:t xml:space="preserve">šní kuličkové počítadlo, a i přestože tak vypadal umožňoval </w:t>
      </w:r>
      <w:r w:rsidR="00A52800">
        <w:t>operátorovi sčítat, odčítat, násobit, dělit,</w:t>
      </w:r>
      <w:r w:rsidR="00B56BEA">
        <w:t xml:space="preserve"> ale také odmocňovat a řešit problémy se zlomky.</w:t>
      </w:r>
      <w:r w:rsidR="00425EB9">
        <w:t xml:space="preserve"> </w:t>
      </w:r>
      <w:r w:rsidR="001B00BD">
        <w:t>Samostatně, bez lidského operátora, sloužil k</w:t>
      </w:r>
      <w:r w:rsidR="00907AE1">
        <w:t xml:space="preserve"> reprezentaci a </w:t>
      </w:r>
      <w:r w:rsidR="001B00BD">
        <w:t>uklád</w:t>
      </w:r>
      <w:r w:rsidR="00907AE1">
        <w:t>ání dat.</w:t>
      </w:r>
    </w:p>
    <w:p w14:paraId="4432A02F" w14:textId="77777777" w:rsidR="00150399" w:rsidRDefault="0077052E" w:rsidP="001A3A85">
      <w:pPr>
        <w:ind w:firstLine="709"/>
        <w:jc w:val="both"/>
      </w:pPr>
      <w:r>
        <w:t xml:space="preserve">S rozvojem </w:t>
      </w:r>
      <w:r w:rsidR="00BB69BF">
        <w:t>zpracování kovů</w:t>
      </w:r>
      <w:r w:rsidR="00251654">
        <w:t xml:space="preserve"> začaly pokusy o </w:t>
      </w:r>
      <w:r w:rsidR="00104F82">
        <w:t>pokročilejší počítací nástroje.</w:t>
      </w:r>
      <w:r w:rsidR="00596E98" w:rsidRPr="00596E98">
        <w:t xml:space="preserve"> </w:t>
      </w:r>
      <w:r w:rsidR="00FD3647">
        <w:t xml:space="preserve">Vynálezci této doby jsou </w:t>
      </w:r>
      <w:r w:rsidR="00127D54">
        <w:t xml:space="preserve">například Francouz Blaise Pascal, </w:t>
      </w:r>
      <w:r w:rsidR="00C70A05">
        <w:t>Němec Leiben</w:t>
      </w:r>
      <w:r w:rsidR="00E1242F" w:rsidRPr="00E1242F">
        <w:t xml:space="preserve"> </w:t>
      </w:r>
      <w:r w:rsidR="00E1242F">
        <w:t xml:space="preserve">a </w:t>
      </w:r>
      <w:r w:rsidR="009C69AF">
        <w:t xml:space="preserve">Angličan </w:t>
      </w:r>
      <w:r w:rsidR="00784DC3">
        <w:t xml:space="preserve">Charles </w:t>
      </w:r>
      <w:r w:rsidR="009C69AF">
        <w:t>Babbage.</w:t>
      </w:r>
      <w:r w:rsidR="00784DC3">
        <w:t xml:space="preserve"> </w:t>
      </w:r>
      <w:r w:rsidR="00544E6F">
        <w:t>Používali hlavně kovov</w:t>
      </w:r>
      <w:r w:rsidR="00223E7A">
        <w:t>é</w:t>
      </w:r>
      <w:r w:rsidR="00544E6F">
        <w:t xml:space="preserve"> ozuben</w:t>
      </w:r>
      <w:r w:rsidR="00223E7A">
        <w:t>é převody</w:t>
      </w:r>
      <w:r w:rsidR="00DE0A7D">
        <w:t>, které měli reprezentovat svou polohou požadovanou hodnotou.</w:t>
      </w:r>
      <w:r w:rsidR="00BD2DCC">
        <w:t xml:space="preserve"> </w:t>
      </w:r>
      <w:r w:rsidR="00FE1A92">
        <w:t>Výpočty</w:t>
      </w:r>
      <w:r w:rsidR="004A4199">
        <w:t xml:space="preserve"> Pascala a Leibna</w:t>
      </w:r>
      <w:r w:rsidR="00FE1A92">
        <w:t xml:space="preserve"> probíhali ručním zadáním počátečních hodnot</w:t>
      </w:r>
      <w:r w:rsidR="00185D98">
        <w:t>, následným procesem výpočt</w:t>
      </w:r>
      <w:r w:rsidR="008F7E20">
        <w:t>u a konečným přečtením hodnot z</w:t>
      </w:r>
      <w:r w:rsidR="004A4199">
        <w:t> ozubených kol.</w:t>
      </w:r>
    </w:p>
    <w:p w14:paraId="407873DB" w14:textId="5D529AAF" w:rsidR="00754F48" w:rsidRDefault="00650811" w:rsidP="001A3A85">
      <w:pPr>
        <w:ind w:firstLine="709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5A21F64B" wp14:editId="7A5AA175">
                <wp:simplePos x="0" y="0"/>
                <wp:positionH relativeFrom="margin">
                  <wp:align>left</wp:align>
                </wp:positionH>
                <wp:positionV relativeFrom="paragraph">
                  <wp:posOffset>621030</wp:posOffset>
                </wp:positionV>
                <wp:extent cx="2371725" cy="1628775"/>
                <wp:effectExtent l="0" t="0" r="9525" b="0"/>
                <wp:wrapSquare wrapText="bothSides"/>
                <wp:docPr id="8" name="Skupina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1725" cy="1628775"/>
                          <a:chOff x="0" y="0"/>
                          <a:chExt cx="2525150" cy="1733550"/>
                        </a:xfrm>
                      </wpg:grpSpPr>
                      <pic:pic xmlns:pic="http://schemas.openxmlformats.org/drawingml/2006/picture">
                        <pic:nvPicPr>
                          <pic:cNvPr id="6" name="Obrázek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366" t="8982" r="15068" b="13086"/>
                          <a:stretch/>
                        </pic:blipFill>
                        <pic:spPr bwMode="auto">
                          <a:xfrm>
                            <a:off x="0" y="0"/>
                            <a:ext cx="2517775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" name="Textové pole 7"/>
                        <wps:cNvSpPr txBox="1"/>
                        <wps:spPr>
                          <a:xfrm>
                            <a:off x="0" y="1518980"/>
                            <a:ext cx="2525150" cy="2145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BE9CFC" w14:textId="0E7C562E" w:rsidR="003F0183" w:rsidRPr="007F7A2C" w:rsidRDefault="00650811" w:rsidP="00650811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7F7A2C">
                                <w:rPr>
                                  <w:sz w:val="18"/>
                                  <w:szCs w:val="18"/>
                                </w:rPr>
                                <w:t>Babbagův stroj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21F64B" id="Skupina 8" o:spid="_x0000_s1029" style="position:absolute;left:0;text-align:left;margin-left:0;margin-top:48.9pt;width:186.75pt;height:128.25pt;z-index:251653120;mso-position-horizontal:left;mso-position-horizontal-relative:margin;mso-width-relative:margin;mso-height-relative:margin" coordsize="25251,17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">
                <v:shape id="Obrázek 6" o:spid="_x0000_s1030" type="#_x0000_t75" style="position:absolute;width:25177;height:15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">
                  <v:imagedata r:id="rId8" o:title="" croptop="5886f" cropbottom="8576f" cropleft="8760f" cropright="9875f"/>
                </v:shape>
                <v:shape id="Textové pole 7" o:spid="_x0000_s1031" type="#_x0000_t202" style="position:absolute;top:15189;width:25251;height:2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04BE9CFC" w14:textId="0E7C562E" w:rsidR="003F0183" w:rsidRPr="007F7A2C" w:rsidRDefault="00650811" w:rsidP="00650811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7F7A2C">
                          <w:rPr>
                            <w:sz w:val="18"/>
                            <w:szCs w:val="18"/>
                          </w:rPr>
                          <w:t>Babbagův stroj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EC2D00">
        <w:t xml:space="preserve">Zato Babbage chtěl eliminovat lidskou chybu při konečném čtení hodnot </w:t>
      </w:r>
      <w:r w:rsidR="00150399">
        <w:t>z</w:t>
      </w:r>
      <w:r w:rsidR="00865AEC">
        <w:t> </w:t>
      </w:r>
      <w:r w:rsidR="00150399">
        <w:t>převodů</w:t>
      </w:r>
      <w:r w:rsidR="00865AEC">
        <w:t xml:space="preserve"> a dotáhnout technologii tam kde v jeho době ještě nebyla možnost.</w:t>
      </w:r>
      <w:r w:rsidR="004C54AE">
        <w:t xml:space="preserve"> Jeho nápad zahrnoval </w:t>
      </w:r>
      <w:r w:rsidR="004D79E8">
        <w:t>tisk konečného výsledku na papír.</w:t>
      </w:r>
      <w:r w:rsidR="00D92D12">
        <w:t xml:space="preserve"> Jeho diferenční stroj </w:t>
      </w:r>
      <w:r w:rsidR="007E61F3">
        <w:t>bylo možné přizpůsobit tak aby prováděl různé výpočty</w:t>
      </w:r>
      <w:r w:rsidR="00017352">
        <w:t xml:space="preserve"> s pomocí </w:t>
      </w:r>
      <w:r w:rsidR="00C25031">
        <w:t xml:space="preserve">papírových karet s dírami. </w:t>
      </w:r>
      <w:r w:rsidR="0030295C">
        <w:t>Jeho stroj nebyl nikdy</w:t>
      </w:r>
      <w:r w:rsidR="009D0BF1">
        <w:t xml:space="preserve"> z finančních důvodů zrealizován, byl pouze postaven prototyp.</w:t>
      </w:r>
      <w:r w:rsidR="00135F03">
        <w:t xml:space="preserve"> Původně chtěl finanční pomoc od hraběnky Augusty Ady Kingové z Lovelace.</w:t>
      </w:r>
      <w:r w:rsidR="006D5156">
        <w:t xml:space="preserve"> Tato výjimečná žena se zajímala o matematika a byla Babbagem požádána</w:t>
      </w:r>
      <w:r w:rsidR="00C83923">
        <w:t>,</w:t>
      </w:r>
      <w:r w:rsidR="006D5156">
        <w:t xml:space="preserve"> aby </w:t>
      </w:r>
      <w:r w:rsidR="006C43B6">
        <w:t>k</w:t>
      </w:r>
      <w:r w:rsidR="00B22F86">
        <w:t xml:space="preserve"> jejím</w:t>
      </w:r>
      <w:r w:rsidR="006C43B6">
        <w:t>u</w:t>
      </w:r>
      <w:r w:rsidR="00B22F86">
        <w:t xml:space="preserve"> překladu </w:t>
      </w:r>
      <w:r w:rsidR="006C43B6">
        <w:t>francouzského článku o jeho stroji připojila vlastní poznámky.</w:t>
      </w:r>
      <w:r w:rsidR="00C83923">
        <w:t xml:space="preserve"> Její dodatek </w:t>
      </w:r>
      <w:r w:rsidR="00073076">
        <w:t xml:space="preserve">s popisem aplikací stroje a různým programováním byl </w:t>
      </w:r>
      <w:r w:rsidR="00FC4DC9">
        <w:t>třikrát tak delší než samotný článek a díky tomuto dodatku, který sepsala se stala</w:t>
      </w:r>
      <w:r w:rsidR="00957464">
        <w:t xml:space="preserve"> prvním programátorem.</w:t>
      </w:r>
    </w:p>
    <w:p w14:paraId="6A863AD1" w14:textId="25186D09" w:rsidR="0011256B" w:rsidRDefault="00265F54" w:rsidP="0011256B">
      <w:pPr>
        <w:ind w:firstLine="709"/>
        <w:jc w:val="both"/>
      </w:pPr>
      <w:r>
        <w:t>Koncepci Babbagova stroje využil</w:t>
      </w:r>
      <w:r w:rsidR="00B23034">
        <w:t xml:space="preserve"> Herman Hollerith a dokázal tím pádem urychlit sčítání lidu v</w:t>
      </w:r>
      <w:r w:rsidR="00BE519D">
        <w:t> </w:t>
      </w:r>
      <w:r w:rsidR="00B23034">
        <w:t>A</w:t>
      </w:r>
      <w:r w:rsidR="00BE519D">
        <w:t>merice roku 1890</w:t>
      </w:r>
      <w:r w:rsidR="00E63347">
        <w:t xml:space="preserve"> z předchozích sedmi let na pouze dva roky</w:t>
      </w:r>
      <w:r w:rsidR="00BE519D">
        <w:t xml:space="preserve">. </w:t>
      </w:r>
      <w:r w:rsidR="0011256B">
        <w:t>Tento počin vedl k založení společnosti IBM.</w:t>
      </w:r>
      <w:r w:rsidR="006A4126">
        <w:t xml:space="preserve"> International Business </w:t>
      </w:r>
      <w:r w:rsidR="000E7DA2">
        <w:t xml:space="preserve">Machine byla založena roku 1924 a </w:t>
      </w:r>
      <w:r w:rsidR="00B05783">
        <w:t>poskytovala děrné štítky a další výpočetní techniku</w:t>
      </w:r>
    </w:p>
    <w:p w14:paraId="23EA7611" w14:textId="224F3E60" w:rsidR="005310EB" w:rsidRDefault="00495EA7" w:rsidP="005310EB">
      <w:pPr>
        <w:pStyle w:val="Nadpis1"/>
      </w:pPr>
      <w:r>
        <w:t>Počítače druhé světové války</w:t>
      </w:r>
    </w:p>
    <w:p w14:paraId="5518A411" w14:textId="3C84F9E3" w:rsidR="00AE5596" w:rsidRDefault="00F37A24" w:rsidP="003366DD">
      <w:pPr>
        <w:ind w:firstLine="709"/>
        <w:jc w:val="both"/>
      </w:pPr>
      <w:r>
        <w:t xml:space="preserve">S vývojem elektrotechniky se některé nápady </w:t>
      </w:r>
      <w:r w:rsidR="0045246B">
        <w:t>vynálezců minulých let stávali skutečností i když při jejich vývoji nemohli být.</w:t>
      </w:r>
      <w:r w:rsidR="00B91472">
        <w:t xml:space="preserve"> </w:t>
      </w:r>
      <w:r w:rsidR="006307EB">
        <w:t>Vynález prvního elektromechanického reléového počítače si připsal Konrad Zuse</w:t>
      </w:r>
      <w:r w:rsidR="00A770DE">
        <w:t xml:space="preserve"> v roce 1936 v Berlíně se svým počítačem Z1</w:t>
      </w:r>
      <w:r w:rsidR="00823994">
        <w:t>. V průběhu několika dalších let ho vylepšoval a vytvořil počítače Z2 a Z3</w:t>
      </w:r>
      <w:r w:rsidR="008B28E1">
        <w:t xml:space="preserve"> (</w:t>
      </w:r>
      <w:r w:rsidR="00E77775">
        <w:t xml:space="preserve">první fungující </w:t>
      </w:r>
      <w:r w:rsidR="008B28E1">
        <w:t xml:space="preserve">elektromechanický </w:t>
      </w:r>
      <w:r w:rsidR="00E77775">
        <w:t xml:space="preserve">programovatelný </w:t>
      </w:r>
      <w:r w:rsidR="00C32578">
        <w:t xml:space="preserve">plně automatický </w:t>
      </w:r>
      <w:r w:rsidR="003366DD">
        <w:t xml:space="preserve">digitální </w:t>
      </w:r>
      <w:r w:rsidR="00E77775">
        <w:t>počítač</w:t>
      </w:r>
      <w:r w:rsidR="00111DDD">
        <w:t xml:space="preserve"> v Evropě</w:t>
      </w:r>
      <w:r w:rsidR="00E77775">
        <w:t>)</w:t>
      </w:r>
      <w:r w:rsidR="00823994">
        <w:t>. Všechny byly plně funkční</w:t>
      </w:r>
      <w:r w:rsidR="00A1119C">
        <w:t>. I přesto že by tyto počítače mohli být užitečným nástrojem ve válce</w:t>
      </w:r>
      <w:r w:rsidR="00B12D45">
        <w:t>, nacisté si jich nevšímali a v průběhu války byly zničeny.</w:t>
      </w:r>
    </w:p>
    <w:p w14:paraId="56986905" w14:textId="11BA5BDF" w:rsidR="00C92C37" w:rsidRDefault="003410DE" w:rsidP="00A773DD">
      <w:pPr>
        <w:ind w:firstLine="709"/>
        <w:jc w:val="both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30D9DF6C" wp14:editId="01F10928">
                <wp:simplePos x="0" y="0"/>
                <wp:positionH relativeFrom="margin">
                  <wp:posOffset>4033520</wp:posOffset>
                </wp:positionH>
                <wp:positionV relativeFrom="paragraph">
                  <wp:posOffset>5080</wp:posOffset>
                </wp:positionV>
                <wp:extent cx="1730375" cy="1438275"/>
                <wp:effectExtent l="0" t="0" r="3175" b="0"/>
                <wp:wrapTight wrapText="bothSides">
                  <wp:wrapPolygon edited="0">
                    <wp:start x="0" y="0"/>
                    <wp:lineTo x="0" y="18596"/>
                    <wp:lineTo x="713" y="21171"/>
                    <wp:lineTo x="20688" y="21171"/>
                    <wp:lineTo x="21402" y="18310"/>
                    <wp:lineTo x="21402" y="0"/>
                    <wp:lineTo x="0" y="0"/>
                  </wp:wrapPolygon>
                </wp:wrapTight>
                <wp:docPr id="9" name="Skupina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0375" cy="1438275"/>
                          <a:chOff x="0" y="0"/>
                          <a:chExt cx="2444750" cy="2032000"/>
                        </a:xfrm>
                      </wpg:grpSpPr>
                      <pic:pic xmlns:pic="http://schemas.openxmlformats.org/drawingml/2006/picture">
                        <pic:nvPicPr>
                          <pic:cNvPr id="1" name="Obrázek 1" descr="Obsah obrázku text, patro, bílá&#10;&#10;Popis byl vytvořen automaticky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50" y="0"/>
                            <a:ext cx="2424430" cy="175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Textové pole 4"/>
                        <wps:cNvSpPr txBox="1"/>
                        <wps:spPr>
                          <a:xfrm>
                            <a:off x="0" y="1752600"/>
                            <a:ext cx="2444750" cy="2794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3A61E6" w14:textId="11FB2AC2" w:rsidR="000D1414" w:rsidRPr="007F7A2C" w:rsidRDefault="000D1414" w:rsidP="000D1414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7F7A2C">
                                <w:rPr>
                                  <w:sz w:val="18"/>
                                  <w:szCs w:val="18"/>
                                </w:rPr>
                                <w:t>Počítač ENIA</w:t>
                              </w:r>
                              <w:r w:rsidR="003410DE" w:rsidRPr="007F7A2C">
                                <w:rPr>
                                  <w:sz w:val="18"/>
                                  <w:szCs w:val="18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D9DF6C" id="Skupina 9" o:spid="_x0000_s1032" style="position:absolute;left:0;text-align:left;margin-left:317.6pt;margin-top:.4pt;width:136.25pt;height:113.25pt;z-index:-251660288;mso-position-horizontal-relative:margin;mso-width-relative:margin;mso-height-relative:margin" coordsize="24447,2032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">
                <v:shape id="Obrázek 1" o:spid="_x0000_s1033" type="#_x0000_t75" alt="Obsah obrázku text, patro, bílá&#10;&#10;Popis byl vytvořen automaticky" style="position:absolute;left:63;width:24244;height:175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">
                  <v:imagedata r:id="rId10" o:title="Obsah obrázku text, patro, bílá&#10;&#10;Popis byl vytvořen automaticky"/>
                </v:shape>
                <v:shape id="Textové pole 4" o:spid="_x0000_s1034" type="#_x0000_t202" style="position:absolute;top:17526;width:24447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<v:textbox>
                    <w:txbxContent>
                      <w:p w14:paraId="2F3A61E6" w14:textId="11FB2AC2" w:rsidR="000D1414" w:rsidRPr="007F7A2C" w:rsidRDefault="000D1414" w:rsidP="000D1414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7F7A2C">
                          <w:rPr>
                            <w:sz w:val="18"/>
                            <w:szCs w:val="18"/>
                          </w:rPr>
                          <w:t>Počítač ENIA</w:t>
                        </w:r>
                        <w:r w:rsidR="003410DE" w:rsidRPr="007F7A2C">
                          <w:rPr>
                            <w:sz w:val="18"/>
                            <w:szCs w:val="18"/>
                          </w:rPr>
                          <w:t>C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  <w:r w:rsidR="004948E4">
        <w:t>Pár let později</w:t>
      </w:r>
      <w:r w:rsidR="003B0D1B">
        <w:t>, přesněji roku 1944,</w:t>
      </w:r>
      <w:r w:rsidR="004948E4">
        <w:t xml:space="preserve"> přišel se svým vlastním </w:t>
      </w:r>
      <w:r w:rsidR="00490462">
        <w:t>počítačem Howard Aiken</w:t>
      </w:r>
      <w:r w:rsidR="00DF6F33">
        <w:t>, který pojmeno</w:t>
      </w:r>
      <w:r w:rsidR="00D27AD9">
        <w:t>val</w:t>
      </w:r>
      <w:r w:rsidR="00D31A90">
        <w:t xml:space="preserve"> Mark I. </w:t>
      </w:r>
      <w:r w:rsidR="00213A34">
        <w:t xml:space="preserve">I přes svou váhu pěti tun v průběhu druhé světové války našel </w:t>
      </w:r>
      <w:r w:rsidR="00FA1A39">
        <w:t xml:space="preserve">své uplatnění. </w:t>
      </w:r>
      <w:r w:rsidR="0010739B">
        <w:t>Vypočítal například</w:t>
      </w:r>
      <w:r w:rsidR="002C4183">
        <w:t xml:space="preserve"> konfiguraci první uranové atomové bomby. </w:t>
      </w:r>
      <w:r w:rsidR="00BD5309">
        <w:t>Angličané</w:t>
      </w:r>
      <w:r w:rsidR="006B220E">
        <w:t xml:space="preserve"> pod vedením Alana Torniga</w:t>
      </w:r>
      <w:r w:rsidR="00BD5309">
        <w:t xml:space="preserve"> pokračovali ve vývoji </w:t>
      </w:r>
      <w:r w:rsidR="00A773DD">
        <w:t>počítačů,</w:t>
      </w:r>
      <w:r w:rsidR="00C4734E">
        <w:t xml:space="preserve"> a právě díky jednomu z nich se jim povedlo prolomit německý kód</w:t>
      </w:r>
      <w:r w:rsidR="002B1104">
        <w:t>ovací jazyk, Enigmu, což spojencům pomohlo vyhrát nejednu bitvu</w:t>
      </w:r>
      <w:r w:rsidR="006F6619">
        <w:t xml:space="preserve"> druhé světové války</w:t>
      </w:r>
      <w:r w:rsidR="00A773DD">
        <w:t>.</w:t>
      </w:r>
    </w:p>
    <w:p w14:paraId="5579A026" w14:textId="4534D656" w:rsidR="00195682" w:rsidRDefault="00A9302E" w:rsidP="00195682">
      <w:pPr>
        <w:pStyle w:val="Nadpis1"/>
      </w:pPr>
      <w:r>
        <w:t>Vývoj po druhé světové válce</w:t>
      </w:r>
    </w:p>
    <w:p w14:paraId="51A7E5B5" w14:textId="393CEEF0" w:rsidR="00F91731" w:rsidRPr="00F91731" w:rsidRDefault="00F91731" w:rsidP="00F91731">
      <w:pPr>
        <w:pStyle w:val="Nadpis2"/>
      </w:pPr>
      <w:r>
        <w:t>První generace</w:t>
      </w:r>
    </w:p>
    <w:p w14:paraId="4341388F" w14:textId="63CC3241" w:rsidR="00DB67EC" w:rsidRDefault="007C6C62" w:rsidP="00A773DD">
      <w:pPr>
        <w:ind w:firstLine="709"/>
        <w:jc w:val="both"/>
      </w:pPr>
      <w:r>
        <w:t xml:space="preserve">Počítače vždy nevypadali tak jak vypadají dnes. </w:t>
      </w:r>
      <w:r w:rsidR="005753FD">
        <w:t>ENIAK</w:t>
      </w:r>
      <w:r w:rsidR="00223803">
        <w:t xml:space="preserve"> (</w:t>
      </w:r>
      <w:r w:rsidR="00223803" w:rsidRPr="00223803">
        <w:t>Electronic Numerical Integrator and Computer</w:t>
      </w:r>
      <w:r w:rsidR="001E01CB">
        <w:t>)</w:t>
      </w:r>
      <w:r w:rsidR="005753FD">
        <w:t>, který je označovaný jako první počítač</w:t>
      </w:r>
      <w:r w:rsidR="00111DDD">
        <w:t xml:space="preserve"> v</w:t>
      </w:r>
      <w:r w:rsidR="00AA2CB3">
        <w:t> </w:t>
      </w:r>
      <w:r w:rsidR="00111DDD">
        <w:t>Americe</w:t>
      </w:r>
      <w:r w:rsidR="00AA2CB3">
        <w:t xml:space="preserve"> vážil neuvěřitelných třicet tun a byl chlazen dvěm</w:t>
      </w:r>
      <w:r w:rsidR="00AF3B5A">
        <w:t>a leteckými motory</w:t>
      </w:r>
      <w:r w:rsidR="00E72D7D">
        <w:t>. Tento počítač byl velmi podobný Colos</w:t>
      </w:r>
      <w:r w:rsidR="00D2705D">
        <w:t>s</w:t>
      </w:r>
      <w:r w:rsidR="00E72D7D">
        <w:t>u</w:t>
      </w:r>
      <w:r w:rsidR="00D2705D">
        <w:t xml:space="preserve"> (ten co prolomil enigmu)</w:t>
      </w:r>
      <w:r w:rsidR="0088284D">
        <w:t>, i přesto přinášel značná vylepšení a zrychlení procesů.</w:t>
      </w:r>
      <w:r w:rsidR="00AA141E">
        <w:t xml:space="preserve"> Byl postaven pod vedením </w:t>
      </w:r>
      <w:r w:rsidR="00D6431E">
        <w:t>Johna Mauchly</w:t>
      </w:r>
      <w:r w:rsidR="00897675">
        <w:t xml:space="preserve"> a</w:t>
      </w:r>
      <w:r w:rsidR="00261765">
        <w:t xml:space="preserve"> J</w:t>
      </w:r>
      <w:r w:rsidR="00897675">
        <w:t>. Prespera Eckerta na univerzitě v</w:t>
      </w:r>
      <w:r w:rsidR="00261765">
        <w:t xml:space="preserve"> Pensylvánii. </w:t>
      </w:r>
      <w:r w:rsidR="00D40B01">
        <w:t xml:space="preserve">Nebylo však možno ho ještě </w:t>
      </w:r>
      <w:r w:rsidR="00AC72A6">
        <w:t>pou</w:t>
      </w:r>
      <w:r w:rsidR="00870672">
        <w:t>žívat univerzálně</w:t>
      </w:r>
      <w:r w:rsidR="00D40B01">
        <w:t xml:space="preserve"> protože nepoužíval dvojkovou soustavu</w:t>
      </w:r>
      <w:r w:rsidR="001A7FB6">
        <w:t>.</w:t>
      </w:r>
    </w:p>
    <w:p w14:paraId="2594A528" w14:textId="0C7D5B03" w:rsidR="00F22E9A" w:rsidRPr="002D564C" w:rsidRDefault="001A7FB6" w:rsidP="00A773DD">
      <w:pPr>
        <w:ind w:firstLine="709"/>
        <w:jc w:val="both"/>
      </w:pPr>
      <w:r>
        <w:t>Jeho nástupcem se stal počítač MANIAC</w:t>
      </w:r>
      <w:r w:rsidR="00355444">
        <w:t>. Sestaven Johnem von Neumannem v roce 1945</w:t>
      </w:r>
      <w:r w:rsidR="007C21A8">
        <w:t>. Následně zprovozněn on sedm let později byl použit pro matematické výpočty</w:t>
      </w:r>
      <w:r w:rsidR="00B16E78">
        <w:t xml:space="preserve"> popisující fyzikální děje a vývoji jaderných bomb.</w:t>
      </w:r>
      <w:r w:rsidR="008944AE">
        <w:t xml:space="preserve"> </w:t>
      </w:r>
      <w:r w:rsidR="007D5D80">
        <w:t>Von Neumann sepsal svou vlastní koncepci počítače</w:t>
      </w:r>
      <w:r w:rsidR="002D564C">
        <w:t xml:space="preserve">. Podle něj se počítač skládal y několika základních částí: </w:t>
      </w:r>
      <w:r w:rsidR="000B1EB2">
        <w:t>z paměti, procesoru, vstupních a výstupních zařízení.</w:t>
      </w:r>
      <w:r w:rsidR="00155097">
        <w:t xml:space="preserve"> Nezní to povědomě?</w:t>
      </w:r>
    </w:p>
    <w:p w14:paraId="7FD105C0" w14:textId="2B723163" w:rsidR="00B16E78" w:rsidRDefault="00B16E78" w:rsidP="00B16E78">
      <w:pPr>
        <w:pStyle w:val="Nadpis2"/>
      </w:pPr>
      <w:r>
        <w:t>Druhá generace</w:t>
      </w:r>
    </w:p>
    <w:p w14:paraId="2D97BFC4" w14:textId="05F568BB" w:rsidR="00B16E78" w:rsidRDefault="00D074D0" w:rsidP="00B16E78">
      <w:pPr>
        <w:ind w:firstLine="709"/>
      </w:pPr>
      <w:r>
        <w:t>Technologický pokrok byl nezvratitelný a od konce druhé světové války panova</w:t>
      </w:r>
      <w:r w:rsidR="00EE5BAE">
        <w:t>ly tranzistory. Na rozdíl od zastaralých technologií poskytly možnost zmenšení</w:t>
      </w:r>
      <w:r w:rsidR="001F7BAD">
        <w:t xml:space="preserve"> rozměrů a zvýšení výpočetní rychlosti a spolehlivosti počítačů.</w:t>
      </w:r>
      <w:r w:rsidR="008F3DE4">
        <w:t xml:space="preserve"> I když došlo ke zmenšení stále se nedá mluvit o</w:t>
      </w:r>
      <w:r w:rsidR="00514689">
        <w:t xml:space="preserve"> kompaktnosti dnešních počítačů</w:t>
      </w:r>
      <w:r w:rsidR="004647E3">
        <w:t>, stále totiž potřebovaly samostatnou místnost s klimatizací</w:t>
      </w:r>
      <w:r w:rsidR="001E6FCB">
        <w:t>.</w:t>
      </w:r>
      <w:r w:rsidR="00302F3F">
        <w:t xml:space="preserve"> </w:t>
      </w:r>
      <w:r w:rsidR="005B4CAE">
        <w:t>První generace b</w:t>
      </w:r>
      <w:r w:rsidR="00302F3F">
        <w:t>yl</w:t>
      </w:r>
      <w:r w:rsidR="005B4CAE">
        <w:t>a</w:t>
      </w:r>
      <w:r w:rsidR="00302F3F">
        <w:t xml:space="preserve"> používán</w:t>
      </w:r>
      <w:r w:rsidR="005B4CAE">
        <w:t>a převážně</w:t>
      </w:r>
      <w:r w:rsidR="00302F3F">
        <w:t xml:space="preserve"> na unive</w:t>
      </w:r>
      <w:r w:rsidR="007356AA">
        <w:t>rzitách a při výzkumech s velkým nárokem na výpočty.</w:t>
      </w:r>
      <w:r w:rsidR="004647E3">
        <w:t>, za to druhá</w:t>
      </w:r>
      <w:r w:rsidR="00F9777B">
        <w:t xml:space="preserve"> se pomalu ale jistě začíná vkrádat do každodenních životů lidí.</w:t>
      </w:r>
    </w:p>
    <w:p w14:paraId="6802E788" w14:textId="6ED4DB60" w:rsidR="00F9777B" w:rsidRDefault="007F7A2C" w:rsidP="007F7A2C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EF864E2" wp14:editId="16F8FC8E">
                <wp:simplePos x="0" y="0"/>
                <wp:positionH relativeFrom="margin">
                  <wp:posOffset>-635</wp:posOffset>
                </wp:positionH>
                <wp:positionV relativeFrom="paragraph">
                  <wp:posOffset>13335</wp:posOffset>
                </wp:positionV>
                <wp:extent cx="1583055" cy="1409700"/>
                <wp:effectExtent l="0" t="0" r="0" b="0"/>
                <wp:wrapSquare wrapText="bothSides"/>
                <wp:docPr id="15" name="Skupina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83055" cy="1409700"/>
                          <a:chOff x="0" y="0"/>
                          <a:chExt cx="2301875" cy="2049780"/>
                        </a:xfrm>
                      </wpg:grpSpPr>
                      <pic:pic xmlns:pic="http://schemas.openxmlformats.org/drawingml/2006/picture">
                        <pic:nvPicPr>
                          <pic:cNvPr id="13" name="Obrázek 1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26" y="0"/>
                            <a:ext cx="2276475" cy="17602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4" name="Textové pole 14"/>
                        <wps:cNvSpPr txBox="1"/>
                        <wps:spPr>
                          <a:xfrm>
                            <a:off x="0" y="1762125"/>
                            <a:ext cx="2301875" cy="287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E526F2" w14:textId="7C3A6C82" w:rsidR="005C4EB1" w:rsidRPr="007F7A2C" w:rsidRDefault="005C4EB1" w:rsidP="005C4EB1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7F7A2C">
                                <w:rPr>
                                  <w:sz w:val="18"/>
                                  <w:szCs w:val="18"/>
                                </w:rPr>
                                <w:t>UNIVA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F864E2" id="Skupina 15" o:spid="_x0000_s1035" style="position:absolute;margin-left:-.05pt;margin-top:1.05pt;width:124.65pt;height:111pt;z-index:251662336;mso-position-horizontal-relative:margin;mso-width-relative:margin;mso-height-relative:margin" coordsize="23018,2049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">
                <v:shape id="Obrázek 13" o:spid="_x0000_s1036" type="#_x0000_t75" style="position:absolute;left:95;width:22765;height:17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">
                  <v:imagedata r:id="rId12" o:title=""/>
                </v:shape>
                <v:shape id="Textové pole 14" o:spid="_x0000_s1037" type="#_x0000_t202" style="position:absolute;top:17621;width:23018;height:2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2FE526F2" w14:textId="7C3A6C82" w:rsidR="005C4EB1" w:rsidRPr="007F7A2C" w:rsidRDefault="005C4EB1" w:rsidP="005C4EB1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7F7A2C">
                          <w:rPr>
                            <w:sz w:val="18"/>
                            <w:szCs w:val="18"/>
                          </w:rPr>
                          <w:t>UNIVAC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7168EC">
        <w:t>UNIVAC byl první sériově vyráběný</w:t>
      </w:r>
      <w:r w:rsidR="005258EE">
        <w:t xml:space="preserve"> </w:t>
      </w:r>
      <w:r w:rsidR="00E20525">
        <w:t>komerční</w:t>
      </w:r>
      <w:r w:rsidR="007168EC">
        <w:t xml:space="preserve"> počítač</w:t>
      </w:r>
      <w:r w:rsidR="00E20525">
        <w:t>.</w:t>
      </w:r>
      <w:r w:rsidR="00854224">
        <w:t xml:space="preserve"> Prodáván společnostem k zjednodušení administrativy a do obchodů</w:t>
      </w:r>
      <w:r w:rsidR="00DE5F8F">
        <w:t>, mimo</w:t>
      </w:r>
      <w:r w:rsidR="00FB5C88">
        <w:t xml:space="preserve"> </w:t>
      </w:r>
      <w:r w:rsidR="00DE5F8F">
        <w:t xml:space="preserve">jiné použit pro sčítání lidu ve Spojených </w:t>
      </w:r>
      <w:r w:rsidR="001423EA">
        <w:t xml:space="preserve">státech a pátý vyrobený kus </w:t>
      </w:r>
      <w:r w:rsidR="00FB5C88">
        <w:t>předpověděl</w:t>
      </w:r>
      <w:r w:rsidR="001423EA">
        <w:t xml:space="preserve"> výhru </w:t>
      </w:r>
      <w:r w:rsidR="00FB5C88">
        <w:t>prezidentských voleb roku 1952.</w:t>
      </w:r>
      <w:r w:rsidR="00DA45D6">
        <w:t xml:space="preserve"> </w:t>
      </w:r>
      <w:r w:rsidR="00F845D3">
        <w:t>P</w:t>
      </w:r>
      <w:r w:rsidR="00DA45D6">
        <w:t xml:space="preserve">ůvodně nebyl vybaven nástroji pro zápis či čtení tehdy </w:t>
      </w:r>
      <w:r w:rsidR="00CE46C9">
        <w:t>velmi populárních děrných štítků</w:t>
      </w:r>
      <w:r w:rsidR="00F845D3">
        <w:t>, což lehce vadilo při prvotním prodeji</w:t>
      </w:r>
      <w:r w:rsidR="00CE46C9">
        <w:t xml:space="preserve">. Používal již nadčasové magnetické pásky. Později </w:t>
      </w:r>
      <w:r w:rsidR="00244D05">
        <w:t>byly pro tyto případy vyrobeny konvertory z děrných štítků nad pásky a naopak.</w:t>
      </w:r>
      <w:r w:rsidR="007D379C">
        <w:t xml:space="preserve"> Celkem bylo vyrobeno 46 strojů pro různé americké korporace</w:t>
      </w:r>
      <w:r w:rsidR="007D0E78">
        <w:t xml:space="preserve">. Některé tyto počítače byly používány </w:t>
      </w:r>
      <w:r w:rsidR="004A4E81">
        <w:t xml:space="preserve">až do sedmdesátých let – úřad pro sčítání lidí </w:t>
      </w:r>
      <w:r w:rsidR="00D81DD6">
        <w:t>(1963), společnost Sperry</w:t>
      </w:r>
      <w:r w:rsidR="00C50822">
        <w:t xml:space="preserve"> Rand (1968) a pojišťovací společnost z</w:t>
      </w:r>
      <w:r w:rsidR="00B06659">
        <w:t> </w:t>
      </w:r>
      <w:r w:rsidR="00C50822">
        <w:t>Tennessee</w:t>
      </w:r>
      <w:r w:rsidR="00B06659">
        <w:t xml:space="preserve"> (1970 – přes třináct let služby)</w:t>
      </w:r>
    </w:p>
    <w:p w14:paraId="71ADCA25" w14:textId="65722F2D" w:rsidR="00AB300D" w:rsidRDefault="006459B2" w:rsidP="005C4EB1">
      <w:pPr>
        <w:ind w:firstLine="709"/>
      </w:pPr>
      <w:r>
        <w:t xml:space="preserve">IBM nezůstalo pozadu a </w:t>
      </w:r>
      <w:r w:rsidR="00AA0D4A">
        <w:t>roku 1945 představily populární IBM 650</w:t>
      </w:r>
      <w:r w:rsidR="00757E87">
        <w:t>, který vážil pouhých 900 kg</w:t>
      </w:r>
      <w:r w:rsidR="004549D9">
        <w:t xml:space="preserve"> (na rozdíl od počítače Mark I, který vážil přes pět tun.</w:t>
      </w:r>
      <w:r w:rsidR="007F26B9">
        <w:t xml:space="preserve"> Paměť dokázala pobrat po vylepšení až </w:t>
      </w:r>
      <w:r w:rsidR="009F5B0E">
        <w:t xml:space="preserve">čtyři tisíce slov a stál něco okolo </w:t>
      </w:r>
      <w:r w:rsidR="00E803F5">
        <w:t>pět seti tisíc</w:t>
      </w:r>
      <w:r w:rsidR="009F5B0E">
        <w:t xml:space="preserve"> </w:t>
      </w:r>
      <w:r w:rsidR="00FF7DC8">
        <w:t>dnešních dolarů (pro porovnání ENIAC stál ve své největší popularitě</w:t>
      </w:r>
      <w:r w:rsidR="002304DD">
        <w:t xml:space="preserve"> </w:t>
      </w:r>
      <w:r w:rsidR="00E803F5">
        <w:t>více než šest miliónů</w:t>
      </w:r>
      <w:r w:rsidR="00A12F81">
        <w:t xml:space="preserve"> dnešních dolarů)</w:t>
      </w:r>
    </w:p>
    <w:p w14:paraId="19709CBE" w14:textId="6888B0A7" w:rsidR="00501BCE" w:rsidRDefault="007F7A2C" w:rsidP="00501BCE">
      <w:pPr>
        <w:pStyle w:val="Nadpis2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EFF9B57" wp14:editId="68FD8FD4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1848485" cy="1628140"/>
                <wp:effectExtent l="0" t="0" r="0" b="0"/>
                <wp:wrapSquare wrapText="bothSides"/>
                <wp:docPr id="12" name="Skupina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48485" cy="1628774"/>
                          <a:chOff x="0" y="0"/>
                          <a:chExt cx="2640965" cy="2326727"/>
                        </a:xfrm>
                      </wpg:grpSpPr>
                      <pic:pic xmlns:pic="http://schemas.openxmlformats.org/drawingml/2006/picture">
                        <pic:nvPicPr>
                          <pic:cNvPr id="10" name="Obrázek 10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0965" cy="1979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1" name="Textové pole 11"/>
                        <wps:cNvSpPr txBox="1"/>
                        <wps:spPr>
                          <a:xfrm>
                            <a:off x="0" y="1981199"/>
                            <a:ext cx="2640965" cy="34552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3B2D59C" w14:textId="3B8EAF5A" w:rsidR="009E2318" w:rsidRPr="007F7A2C" w:rsidRDefault="009E2318" w:rsidP="009E2318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7F7A2C">
                                <w:rPr>
                                  <w:sz w:val="18"/>
                                  <w:szCs w:val="18"/>
                                </w:rPr>
                                <w:t>IBM</w:t>
                              </w:r>
                              <w:r w:rsidR="00EE0A75" w:rsidRPr="007F7A2C">
                                <w:rPr>
                                  <w:sz w:val="18"/>
                                  <w:szCs w:val="18"/>
                                </w:rPr>
                                <w:t xml:space="preserve"> systém 36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FF9B57" id="Skupina 12" o:spid="_x0000_s1038" style="position:absolute;margin-left:94.35pt;margin-top:0;width:145.55pt;height:128.2pt;z-index:251659264;mso-position-horizontal:right;mso-position-horizontal-relative:margin;mso-width-relative:margin;mso-height-relative:margin" coordsize="26409,2326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">
                <v:shape id="Obrázek 10" o:spid="_x0000_s1039" type="#_x0000_t75" style="position:absolute;width:26409;height:197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">
                  <v:imagedata r:id="rId14" o:title=""/>
                </v:shape>
                <v:shape id="Textové pole 11" o:spid="_x0000_s1040" type="#_x0000_t202" style="position:absolute;top:19811;width:26409;height:34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<v:textbox>
                    <w:txbxContent>
                      <w:p w14:paraId="53B2D59C" w14:textId="3B8EAF5A" w:rsidR="009E2318" w:rsidRPr="007F7A2C" w:rsidRDefault="009E2318" w:rsidP="009E2318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7F7A2C">
                          <w:rPr>
                            <w:sz w:val="18"/>
                            <w:szCs w:val="18"/>
                          </w:rPr>
                          <w:t>IBM</w:t>
                        </w:r>
                        <w:r w:rsidR="00EE0A75" w:rsidRPr="007F7A2C">
                          <w:rPr>
                            <w:sz w:val="18"/>
                            <w:szCs w:val="18"/>
                          </w:rPr>
                          <w:t xml:space="preserve"> systém 360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501BCE">
        <w:t>Třetí generace</w:t>
      </w:r>
    </w:p>
    <w:p w14:paraId="6FF533A7" w14:textId="110D115E" w:rsidR="00E50D70" w:rsidRDefault="005D2554" w:rsidP="009E2318">
      <w:pPr>
        <w:ind w:firstLine="709"/>
      </w:pPr>
      <w:r>
        <w:t xml:space="preserve">Trendem se stává stálé zmenšování počítačů a používání novějších a novějších technologií. </w:t>
      </w:r>
      <w:r w:rsidR="006575E0">
        <w:t>Začíná se s použitím integrovaných obvodů</w:t>
      </w:r>
      <w:r w:rsidR="004B0928">
        <w:t xml:space="preserve">, což jsou spojení </w:t>
      </w:r>
      <w:r w:rsidR="004B0928" w:rsidRPr="004B0928">
        <w:t>mnoha jednoduchých elektrických součástek, které společně tvoří elektrický obvod vykonávající nějakou složitější funkci</w:t>
      </w:r>
      <w:r w:rsidR="00E968CA">
        <w:t>.</w:t>
      </w:r>
      <w:r w:rsidR="00713AC0">
        <w:t xml:space="preserve"> S postupujícím časem se přidávalo více tranzistorů</w:t>
      </w:r>
      <w:r w:rsidR="00E13016">
        <w:t xml:space="preserve"> pro zvýšení výkonu</w:t>
      </w:r>
      <w:r w:rsidR="00485674">
        <w:t>.</w:t>
      </w:r>
      <w:r w:rsidR="00541996">
        <w:t xml:space="preserve"> Nároky začínali být vysoké a se strojovým časem </w:t>
      </w:r>
      <w:r w:rsidR="00DB58D2">
        <w:t xml:space="preserve">počítačů </w:t>
      </w:r>
      <w:r w:rsidR="00541996">
        <w:t xml:space="preserve">se začíná </w:t>
      </w:r>
      <w:r w:rsidR="00DB58D2">
        <w:t>obchodovat</w:t>
      </w:r>
      <w:r w:rsidR="00E10FFD">
        <w:t>. V rámci pokroku se objevuje multiprogramování</w:t>
      </w:r>
      <w:r w:rsidR="00C81A87">
        <w:t>, zatímco jeden program čeká na dokončení operace, druhá</w:t>
      </w:r>
      <w:r w:rsidR="00CA634B">
        <w:t xml:space="preserve"> úloha je již zpracovávaná procesorem</w:t>
      </w:r>
      <w:r w:rsidR="003107E9">
        <w:t>. Díky této schopnosti vzniká nový pojem proces</w:t>
      </w:r>
      <w:r w:rsidR="00A02048">
        <w:t>. Byly dokonce položeny první základy multitaskingu</w:t>
      </w:r>
      <w:r w:rsidR="003D70DC">
        <w:t>, což bylo v zásadě střídání programů v užití procesor</w:t>
      </w:r>
      <w:r w:rsidR="00BE63AB">
        <w:t>u</w:t>
      </w:r>
      <w:r w:rsidR="003D70DC">
        <w:t>.</w:t>
      </w:r>
      <w:r w:rsidR="00192186">
        <w:t xml:space="preserve"> </w:t>
      </w:r>
      <w:r w:rsidR="00B86907">
        <w:t>Na konci éry se p</w:t>
      </w:r>
      <w:r w:rsidR="00192186">
        <w:t>oprvé také objevují mini a mikro počítače.</w:t>
      </w:r>
    </w:p>
    <w:p w14:paraId="065D6FE6" w14:textId="5241790D" w:rsidR="00081BE0" w:rsidRDefault="00081BE0" w:rsidP="00E50D70">
      <w:pPr>
        <w:ind w:firstLine="709"/>
      </w:pPr>
      <w:r>
        <w:t>IBM Systém 360 je nejznámějš</w:t>
      </w:r>
      <w:r w:rsidR="00490290">
        <w:t>í</w:t>
      </w:r>
      <w:r w:rsidR="00E052DD">
        <w:t xml:space="preserve"> řadou</w:t>
      </w:r>
      <w:r w:rsidR="00490290">
        <w:t xml:space="preserve"> počítač</w:t>
      </w:r>
      <w:r w:rsidR="00E052DD">
        <w:t>ů</w:t>
      </w:r>
      <w:r w:rsidR="00490290">
        <w:t xml:space="preserve"> třetí generace</w:t>
      </w:r>
      <w:r w:rsidR="00643D4F">
        <w:t>. Byly vyráběny v několika různých variantách, ale mohli používat stejný systém</w:t>
      </w:r>
      <w:r w:rsidR="003330FD">
        <w:t>.</w:t>
      </w:r>
      <w:r w:rsidR="00CE2BFA">
        <w:t xml:space="preserve"> </w:t>
      </w:r>
      <w:r w:rsidR="00182CDC">
        <w:t xml:space="preserve">Tato řada byl revoluční průlom v počítačových technologií. </w:t>
      </w:r>
      <w:r w:rsidR="001F3957">
        <w:t>Řada IBM 360 dokázala pracovat jak s pevnou, tak i</w:t>
      </w:r>
      <w:r w:rsidR="00AF0C4F">
        <w:t xml:space="preserve"> s proměnou délkou dat</w:t>
      </w:r>
      <w:r w:rsidR="00D81C2A">
        <w:t>,</w:t>
      </w:r>
      <w:r w:rsidR="00AF0C4F">
        <w:t xml:space="preserve"> a to jí dokázalo </w:t>
      </w:r>
      <w:r w:rsidR="006E3E50">
        <w:t xml:space="preserve">vystřelit na vrchol. Díky tomu se začala prodávat po </w:t>
      </w:r>
      <w:r w:rsidR="00D81C2A">
        <w:t>tisících, hlavně ke komerčnímu využití.</w:t>
      </w:r>
    </w:p>
    <w:p w14:paraId="344B6767" w14:textId="40ADBD7A" w:rsidR="00944248" w:rsidRDefault="00944248" w:rsidP="00944248">
      <w:pPr>
        <w:pStyle w:val="Nadpis2"/>
      </w:pPr>
      <w:r>
        <w:t>Čtvrtá generace</w:t>
      </w:r>
    </w:p>
    <w:p w14:paraId="2D6B690C" w14:textId="49A6FE06" w:rsidR="00944248" w:rsidRDefault="009C2477" w:rsidP="00944248">
      <w:pPr>
        <w:ind w:firstLine="709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266C1455" wp14:editId="6283AA5B">
                <wp:simplePos x="0" y="0"/>
                <wp:positionH relativeFrom="margin">
                  <wp:align>left</wp:align>
                </wp:positionH>
                <wp:positionV relativeFrom="paragraph">
                  <wp:posOffset>1426210</wp:posOffset>
                </wp:positionV>
                <wp:extent cx="1793240" cy="1798902"/>
                <wp:effectExtent l="0" t="0" r="0" b="0"/>
                <wp:wrapSquare wrapText="bothSides"/>
                <wp:docPr id="19" name="Skupina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3240" cy="1798902"/>
                          <a:chOff x="0" y="0"/>
                          <a:chExt cx="2482215" cy="2489702"/>
                        </a:xfrm>
                      </wpg:grpSpPr>
                      <wps:wsp>
                        <wps:cNvPr id="17" name="Textové pole 17"/>
                        <wps:cNvSpPr txBox="1"/>
                        <wps:spPr>
                          <a:xfrm>
                            <a:off x="0" y="2181225"/>
                            <a:ext cx="2482215" cy="3084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0677FF" w14:textId="395FF510" w:rsidR="009C2477" w:rsidRPr="007F7A2C" w:rsidRDefault="009C2477" w:rsidP="009C2477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7F7A2C">
                                <w:rPr>
                                  <w:sz w:val="18"/>
                                  <w:szCs w:val="18"/>
                                </w:rPr>
                                <w:t>Altair 88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Obrázek 16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2215" cy="22390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6C1455" id="Skupina 19" o:spid="_x0000_s1041" style="position:absolute;left:0;text-align:left;margin-left:0;margin-top:112.3pt;width:141.2pt;height:141.65pt;z-index:251668480;mso-position-horizontal:left;mso-position-horizontal-relative:margin;mso-width-relative:margin;mso-height-relative:margin" coordsize="24822,2489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">
                <v:shape id="Textové pole 17" o:spid="_x0000_s1042" type="#_x0000_t202" style="position:absolute;top:21812;width:24822;height:30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" filled="f" stroked="f" strokeweight=".5pt">
                  <v:textbox>
                    <w:txbxContent>
                      <w:p w14:paraId="0E0677FF" w14:textId="395FF510" w:rsidR="009C2477" w:rsidRPr="007F7A2C" w:rsidRDefault="009C2477" w:rsidP="009C2477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7F7A2C">
                          <w:rPr>
                            <w:sz w:val="18"/>
                            <w:szCs w:val="18"/>
                          </w:rPr>
                          <w:t>Altair 8800</w:t>
                        </w:r>
                      </w:p>
                    </w:txbxContent>
                  </v:textbox>
                </v:shape>
                <v:shape id="Obrázek 16" o:spid="_x0000_s1043" type="#_x0000_t75" style="position:absolute;width:24822;height:223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">
                  <v:imagedata r:id="rId16" o:title=""/>
                </v:shape>
                <w10:wrap type="square" anchorx="margin"/>
              </v:group>
            </w:pict>
          </mc:Fallback>
        </mc:AlternateContent>
      </w:r>
      <w:r w:rsidR="00E91B08">
        <w:t>Vlastně současná generace počítačů</w:t>
      </w:r>
      <w:r w:rsidR="006D64E1">
        <w:t>, charakterizuj</w:t>
      </w:r>
      <w:r w:rsidR="00E47366">
        <w:t xml:space="preserve">e jí </w:t>
      </w:r>
      <w:r w:rsidR="00B11896">
        <w:t>použití mikroprocesorů a enormní vývoj osobních počítačů</w:t>
      </w:r>
      <w:r w:rsidR="005357DF">
        <w:t>.</w:t>
      </w:r>
      <w:r w:rsidR="00422A10">
        <w:t xml:space="preserve"> Vývoj mikroprocesorů</w:t>
      </w:r>
      <w:r w:rsidR="00241A48">
        <w:t xml:space="preserve"> tzn. </w:t>
      </w:r>
      <w:r w:rsidR="004819CB">
        <w:t>p</w:t>
      </w:r>
      <w:r w:rsidR="00241A48">
        <w:t>oužití integrovaných obvodů</w:t>
      </w:r>
      <w:r w:rsidR="00422A10">
        <w:t xml:space="preserve"> a snížení</w:t>
      </w:r>
      <w:r w:rsidR="001D73B4">
        <w:t xml:space="preserve"> počtu obvodů na základní desce</w:t>
      </w:r>
      <w:r w:rsidR="004819CB">
        <w:t xml:space="preserve"> se zvyšovala spolehlivost, rychlost a kapacita</w:t>
      </w:r>
      <w:r w:rsidR="002B16BA">
        <w:t xml:space="preserve"> pamětí a zmenšovaly rozměry.</w:t>
      </w:r>
      <w:r w:rsidR="00FC14AB">
        <w:t xml:space="preserve"> Gigantem éry byl </w:t>
      </w:r>
      <w:r w:rsidR="00F06365">
        <w:t xml:space="preserve">IBM PC. Následně jiní výrobci začali vyrábět </w:t>
      </w:r>
      <w:r w:rsidR="00616DD9">
        <w:t xml:space="preserve">počítače </w:t>
      </w:r>
      <w:r w:rsidR="000E35FF">
        <w:t>se stejnou konstrukcí</w:t>
      </w:r>
      <w:r w:rsidR="00AA3AFE">
        <w:t xml:space="preserve">, a které byly </w:t>
      </w:r>
      <w:r w:rsidR="00616DD9">
        <w:t>kompatibilní s</w:t>
      </w:r>
      <w:r w:rsidR="00AA3AFE">
        <w:t xml:space="preserve"> počítačem </w:t>
      </w:r>
      <w:r w:rsidR="00616DD9">
        <w:t>IBM</w:t>
      </w:r>
      <w:r w:rsidR="00AA3AFE">
        <w:t>.</w:t>
      </w:r>
      <w:r w:rsidR="00074F77">
        <w:t xml:space="preserve"> Přichází doba </w:t>
      </w:r>
      <w:r w:rsidR="002E7D31">
        <w:t>systému DOS (</w:t>
      </w:r>
      <w:r w:rsidR="002E7D31" w:rsidRPr="002E7D31">
        <w:t>je rodina velmi podobných a jednoduchých operačních systémů s textovým uživatelským rozhraním</w:t>
      </w:r>
      <w:r w:rsidR="002E7D31">
        <w:t xml:space="preserve">) a počátky </w:t>
      </w:r>
      <w:r w:rsidR="00202F43">
        <w:t>grafických uživatelských rozhraní.</w:t>
      </w:r>
      <w:r w:rsidR="0026464F">
        <w:t xml:space="preserve"> Již se </w:t>
      </w:r>
      <w:r w:rsidR="003F4159">
        <w:t>nevyplatí kupovat nejvýkonnější počítač na trhu, ale místo toho nakoupit více počítačů a vytvořit tzv. cluster, což je několik úzce spolupracujících počítačů dohromady a zároveň se mohou tvářit jako jeden.</w:t>
      </w:r>
      <w:r w:rsidR="00065668">
        <w:t xml:space="preserve"> S přibýváním počítačů </w:t>
      </w:r>
      <w:r w:rsidR="00797031">
        <w:t xml:space="preserve">se vytváří počítačová síť a s tím přichází objev </w:t>
      </w:r>
      <w:r w:rsidR="00AC59CE">
        <w:t>internetu</w:t>
      </w:r>
      <w:r w:rsidR="00797031">
        <w:t>.</w:t>
      </w:r>
    </w:p>
    <w:p w14:paraId="4CA4FA53" w14:textId="3D869B85" w:rsidR="00AC59CE" w:rsidRDefault="003E7F02" w:rsidP="007F7A2C">
      <w:r>
        <w:t xml:space="preserve">I přes to že IBM PC byl gigantem trhu v této době začal pokládat základ pro </w:t>
      </w:r>
      <w:r w:rsidR="00C83C33">
        <w:t>mega korporaci</w:t>
      </w:r>
      <w:r>
        <w:t xml:space="preserve"> Steve Jobs</w:t>
      </w:r>
      <w:r w:rsidR="00C83C33">
        <w:t>, ale o tom až potom</w:t>
      </w:r>
      <w:r w:rsidR="008E1BE0">
        <w:t>, protože prvním osobním počítačem byl Altair.</w:t>
      </w:r>
      <w:r w:rsidR="00A37D14">
        <w:t xml:space="preserve"> Mikropočítač </w:t>
      </w:r>
      <w:r w:rsidR="00D87979">
        <w:t xml:space="preserve">běžící na procesoru Intel 8080. Vyráběn společností MITS od </w:t>
      </w:r>
      <w:r w:rsidR="00166B15">
        <w:t>roku 1974. Počítač byl v tu dobu stavebnice</w:t>
      </w:r>
      <w:r w:rsidR="00B17EDB">
        <w:t xml:space="preserve">, kterou jste si museli doma postavit sami. Počítač používal programovací jazyk </w:t>
      </w:r>
      <w:r w:rsidR="00AE60BA">
        <w:t xml:space="preserve">Altair </w:t>
      </w:r>
      <w:r w:rsidR="00B17EDB">
        <w:t>BASIC</w:t>
      </w:r>
      <w:r w:rsidR="00AE60BA">
        <w:t>, který vytvořil nikdo jiný než Microsoft.</w:t>
      </w:r>
    </w:p>
    <w:p w14:paraId="601B9F32" w14:textId="0167E54B" w:rsidR="000267A6" w:rsidRDefault="000267A6" w:rsidP="000267A6">
      <w:pPr>
        <w:ind w:firstLine="709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169856B8" wp14:editId="29739811">
                <wp:simplePos x="0" y="0"/>
                <wp:positionH relativeFrom="margin">
                  <wp:align>right</wp:align>
                </wp:positionH>
                <wp:positionV relativeFrom="paragraph">
                  <wp:posOffset>-155575</wp:posOffset>
                </wp:positionV>
                <wp:extent cx="1619885" cy="2314575"/>
                <wp:effectExtent l="0" t="0" r="0" b="0"/>
                <wp:wrapSquare wrapText="bothSides"/>
                <wp:docPr id="22" name="Skupina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9885" cy="2314575"/>
                          <a:chOff x="0" y="0"/>
                          <a:chExt cx="1619885" cy="2314575"/>
                        </a:xfrm>
                      </wpg:grpSpPr>
                      <pic:pic xmlns:pic="http://schemas.openxmlformats.org/drawingml/2006/picture">
                        <pic:nvPicPr>
                          <pic:cNvPr id="20" name="Obrázek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30" t="9060" r="4377" b="7822"/>
                          <a:stretch/>
                        </pic:blipFill>
                        <pic:spPr bwMode="auto">
                          <a:xfrm>
                            <a:off x="0" y="0"/>
                            <a:ext cx="1609725" cy="2009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" name="Textové pole 21"/>
                        <wps:cNvSpPr txBox="1"/>
                        <wps:spPr>
                          <a:xfrm>
                            <a:off x="0" y="2019300"/>
                            <a:ext cx="1619885" cy="2952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2646BB2" w14:textId="50DC8542" w:rsidR="00E96253" w:rsidRDefault="00E96253" w:rsidP="00E96253">
                              <w:pPr>
                                <w:jc w:val="center"/>
                              </w:pPr>
                              <w:r>
                                <w:t xml:space="preserve">Apple </w:t>
                              </w:r>
                              <w:r w:rsidRPr="00E96253">
                                <w:rPr>
                                  <w:sz w:val="18"/>
                                  <w:szCs w:val="18"/>
                                </w:rPr>
                                <w:t>I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9856B8" id="Skupina 22" o:spid="_x0000_s1044" style="position:absolute;left:0;text-align:left;margin-left:76.35pt;margin-top:-12.25pt;width:127.55pt;height:182.25pt;z-index:251671552;mso-position-horizontal:right;mso-position-horizontal-relative:margin" coordsize="16198,2314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/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">
                <v:shape id="Obrázek 20" o:spid="_x0000_s1045" type="#_x0000_t75" style="position:absolute;width:16097;height:20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">
                  <v:imagedata r:id="rId18" o:title="" croptop="5938f" cropbottom="5126f" cropleft="4476f" cropright="2869f"/>
                </v:shape>
                <v:shape id="Textové pole 21" o:spid="_x0000_s1046" type="#_x0000_t202" style="position:absolute;top:20193;width:16198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<v:textbox>
                    <w:txbxContent>
                      <w:p w14:paraId="62646BB2" w14:textId="50DC8542" w:rsidR="00E96253" w:rsidRDefault="00E96253" w:rsidP="00E96253">
                        <w:pPr>
                          <w:jc w:val="center"/>
                        </w:pPr>
                        <w:r>
                          <w:t xml:space="preserve">Apple </w:t>
                        </w:r>
                        <w:r w:rsidRPr="00E96253">
                          <w:rPr>
                            <w:sz w:val="18"/>
                            <w:szCs w:val="18"/>
                          </w:rPr>
                          <w:t>II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B739B6">
        <w:t>Nejvýznamnějším průkopníkem doby se stal Steve Jobs a jeho partner</w:t>
      </w:r>
      <w:r w:rsidR="00C93AE3">
        <w:t xml:space="preserve"> Steve Wozniak. </w:t>
      </w:r>
      <w:r w:rsidR="009C2477">
        <w:t xml:space="preserve">Tito dva </w:t>
      </w:r>
      <w:r w:rsidR="00AB1C32">
        <w:t>začali v malé garáži vyrábět osobní počítače</w:t>
      </w:r>
      <w:r w:rsidR="00EC6BAF">
        <w:t xml:space="preserve">. První výtvor pojmenovali Apple I. </w:t>
      </w:r>
      <w:r w:rsidR="00111754">
        <w:t>Prodali jich 150 kusů, i přes to že tento vynález byl k ničemu.</w:t>
      </w:r>
      <w:r w:rsidR="00E14D5C">
        <w:t xml:space="preserve"> Apple II. přišel v roce 1977</w:t>
      </w:r>
      <w:r w:rsidR="001204A7">
        <w:t>, klávesnice</w:t>
      </w:r>
      <w:r w:rsidR="0077568A">
        <w:t>, obrazovka, vlastní disketová mechanika a procesor od Motoroly</w:t>
      </w:r>
      <w:r w:rsidR="00251AB2">
        <w:t xml:space="preserve"> s pamětí 16 kB vytvořili skutečný osobní počítač.</w:t>
      </w:r>
      <w:r w:rsidR="00C858BA">
        <w:t xml:space="preserve"> </w:t>
      </w:r>
      <w:r w:rsidR="001D7F37">
        <w:t>To ještě nevěděli, že to</w:t>
      </w:r>
      <w:r w:rsidR="0017687C">
        <w:t>, co uvedli u popisu produktu</w:t>
      </w:r>
      <w:r w:rsidR="00A4025F">
        <w:t xml:space="preserve"> (bude řídit všechny domácí spotřebiče jako </w:t>
      </w:r>
      <w:r w:rsidR="00DA6FBB">
        <w:t>světla, kouřové detektory či topení</w:t>
      </w:r>
      <w:r w:rsidR="006820B5">
        <w:t>)</w:t>
      </w:r>
      <w:r w:rsidR="0017687C">
        <w:t xml:space="preserve"> se za několik desítek let stane skutečností</w:t>
      </w:r>
      <w:r w:rsidR="006820B5">
        <w:t xml:space="preserve"> a on vstoupí do síní slávy jako zakladatel </w:t>
      </w:r>
      <w:r w:rsidR="00311FB3">
        <w:t>Applu.</w:t>
      </w:r>
      <w:r w:rsidR="00A65C83">
        <w:t>, m</w:t>
      </w:r>
      <w:r w:rsidR="00311FB3">
        <w:t>ega koncernu vydělávající milióny dolarů</w:t>
      </w:r>
      <w:r w:rsidR="00E4170A">
        <w:t xml:space="preserve"> ročně</w:t>
      </w:r>
      <w:r w:rsidR="00A65C83">
        <w:t>.</w:t>
      </w:r>
      <w:r>
        <w:br w:type="page"/>
      </w:r>
    </w:p>
    <w:p w14:paraId="2359C57D" w14:textId="1CB07F6D" w:rsidR="00C10F96" w:rsidRDefault="00C10F96" w:rsidP="00C10F96">
      <w:pPr>
        <w:jc w:val="both"/>
      </w:pPr>
      <w:r>
        <w:lastRenderedPageBreak/>
        <w:t>Zdroje:</w:t>
      </w:r>
    </w:p>
    <w:p w14:paraId="3A153271" w14:textId="21243182" w:rsidR="00C10F96" w:rsidRDefault="000267A6" w:rsidP="00C10F96">
      <w:pPr>
        <w:pStyle w:val="Odstavecseseznamem"/>
        <w:numPr>
          <w:ilvl w:val="0"/>
          <w:numId w:val="1"/>
        </w:numPr>
        <w:ind w:left="284" w:hanging="284"/>
        <w:jc w:val="both"/>
      </w:pPr>
      <w:hyperlink r:id="rId19" w:history="1">
        <w:r w:rsidR="00C10F96" w:rsidRPr="00455906">
          <w:rPr>
            <w:rStyle w:val="Hypertextovodkaz"/>
          </w:rPr>
          <w:t>https://commons.wikimedia.org/wiki/File:Chinese-abacus.jpg</w:t>
        </w:r>
      </w:hyperlink>
    </w:p>
    <w:p w14:paraId="4679967F" w14:textId="3BFCC27D" w:rsidR="00C10F96" w:rsidRPr="00C30C41" w:rsidRDefault="000267A6" w:rsidP="00C10F96">
      <w:pPr>
        <w:pStyle w:val="Odstavecseseznamem"/>
        <w:numPr>
          <w:ilvl w:val="0"/>
          <w:numId w:val="1"/>
        </w:numPr>
        <w:ind w:left="284" w:hanging="284"/>
        <w:jc w:val="both"/>
        <w:rPr>
          <w:rStyle w:val="Hypertextovodkaz"/>
          <w:color w:val="auto"/>
          <w:u w:val="none"/>
        </w:rPr>
      </w:pPr>
      <w:hyperlink r:id="rId20" w:history="1">
        <w:r w:rsidR="00342E88" w:rsidRPr="00455906">
          <w:rPr>
            <w:rStyle w:val="Hypertextovodkaz"/>
          </w:rPr>
          <w:t>https://images.computerhistory.org/babbage/babbage-engine-main.jpg?w=860</w:t>
        </w:r>
      </w:hyperlink>
    </w:p>
    <w:p w14:paraId="6ABE0954" w14:textId="031B7899" w:rsidR="00C30C41" w:rsidRDefault="00C30C41" w:rsidP="00C10F96">
      <w:pPr>
        <w:pStyle w:val="Odstavecseseznamem"/>
        <w:numPr>
          <w:ilvl w:val="0"/>
          <w:numId w:val="1"/>
        </w:numPr>
        <w:ind w:left="284" w:hanging="284"/>
        <w:jc w:val="both"/>
      </w:pPr>
      <w:hyperlink r:id="rId21" w:history="1">
        <w:r w:rsidRPr="00A73BF8">
          <w:rPr>
            <w:rStyle w:val="Hypertextovodkaz"/>
          </w:rPr>
          <w:t>https://cs.wikipedia.org/wiki/Dějiny_počítačů#/media/Soubor:Classic_shot_of_the_ENIAC.jpg</w:t>
        </w:r>
      </w:hyperlink>
    </w:p>
    <w:p w14:paraId="75C953E4" w14:textId="64BA97C1" w:rsidR="00AB300D" w:rsidRDefault="00AB300D" w:rsidP="00C10F96">
      <w:pPr>
        <w:pStyle w:val="Odstavecseseznamem"/>
        <w:numPr>
          <w:ilvl w:val="0"/>
          <w:numId w:val="1"/>
        </w:numPr>
        <w:ind w:left="284" w:hanging="284"/>
        <w:jc w:val="both"/>
      </w:pPr>
      <w:hyperlink r:id="rId22" w:history="1">
        <w:r w:rsidRPr="00DB2937">
          <w:rPr>
            <w:rStyle w:val="Hypertextovodkaz"/>
          </w:rPr>
          <w:t>https://cs.wikipedia.org/wiki/Dějiny_počítačů#/media/Soubor:Univac_I_Census_dedication.jpg</w:t>
        </w:r>
      </w:hyperlink>
    </w:p>
    <w:p w14:paraId="5453B6EF" w14:textId="308B09D5" w:rsidR="006F4708" w:rsidRDefault="006F4708" w:rsidP="00C10F96">
      <w:pPr>
        <w:pStyle w:val="Odstavecseseznamem"/>
        <w:numPr>
          <w:ilvl w:val="0"/>
          <w:numId w:val="1"/>
        </w:numPr>
        <w:ind w:left="284" w:hanging="284"/>
        <w:jc w:val="both"/>
      </w:pPr>
      <w:hyperlink r:id="rId23" w:history="1">
        <w:r w:rsidRPr="00DB2937">
          <w:rPr>
            <w:rStyle w:val="Hypertextovodkaz"/>
          </w:rPr>
          <w:t>https://cs.wikipedia.org/wiki/Dějiny_počítačů#/media/Soubor:IBM_system_360_-_mnactec.JPG</w:t>
        </w:r>
      </w:hyperlink>
    </w:p>
    <w:p w14:paraId="6104EB32" w14:textId="6F4C0C6C" w:rsidR="009C2477" w:rsidRDefault="009C2477" w:rsidP="00C10F96">
      <w:pPr>
        <w:pStyle w:val="Odstavecseseznamem"/>
        <w:numPr>
          <w:ilvl w:val="0"/>
          <w:numId w:val="1"/>
        </w:numPr>
        <w:ind w:left="284" w:hanging="284"/>
        <w:jc w:val="both"/>
      </w:pPr>
      <w:hyperlink r:id="rId24" w:history="1">
        <w:r w:rsidRPr="00DB2937">
          <w:rPr>
            <w:rStyle w:val="Hypertextovodkaz"/>
          </w:rPr>
          <w:t>https://cs.wikipedia.org/wiki/Altair_8800#/media/Soubor:Altair_8800_Computer.jpg</w:t>
        </w:r>
      </w:hyperlink>
    </w:p>
    <w:p w14:paraId="53858DAF" w14:textId="70012F10" w:rsidR="00E96253" w:rsidRDefault="00E96253" w:rsidP="00C10F96">
      <w:pPr>
        <w:pStyle w:val="Odstavecseseznamem"/>
        <w:numPr>
          <w:ilvl w:val="0"/>
          <w:numId w:val="1"/>
        </w:numPr>
        <w:ind w:left="284" w:hanging="284"/>
        <w:jc w:val="both"/>
      </w:pPr>
      <w:hyperlink r:id="rId25" w:history="1">
        <w:r w:rsidRPr="00DB2937">
          <w:rPr>
            <w:rStyle w:val="Hypertextovodkaz"/>
          </w:rPr>
          <w:t>https://cs.wikipedia.org/wiki/Apple_II#/media/Soubor:Apple-II.jpg</w:t>
        </w:r>
      </w:hyperlink>
      <w:r>
        <w:t xml:space="preserve"> </w:t>
      </w:r>
    </w:p>
    <w:p w14:paraId="4636A60A" w14:textId="18615DBA" w:rsidR="00342E88" w:rsidRDefault="003A1D29" w:rsidP="00C10F96">
      <w:pPr>
        <w:pStyle w:val="Odstavecseseznamem"/>
        <w:numPr>
          <w:ilvl w:val="0"/>
          <w:numId w:val="1"/>
        </w:numPr>
        <w:ind w:left="284" w:hanging="284"/>
        <w:jc w:val="both"/>
      </w:pPr>
      <w:hyperlink r:id="rId26" w:history="1">
        <w:r w:rsidRPr="00A73BF8">
          <w:rPr>
            <w:rStyle w:val="Hypertextovodkaz"/>
          </w:rPr>
          <w:t>https://cs.wikipedia.org/wiki/Dějiny_počítačů</w:t>
        </w:r>
      </w:hyperlink>
    </w:p>
    <w:p w14:paraId="0696C88A" w14:textId="5C245FAB" w:rsidR="003A1D29" w:rsidRDefault="00D2607A" w:rsidP="00C10F96">
      <w:pPr>
        <w:pStyle w:val="Odstavecseseznamem"/>
        <w:numPr>
          <w:ilvl w:val="0"/>
          <w:numId w:val="1"/>
        </w:numPr>
        <w:ind w:left="284" w:hanging="284"/>
        <w:jc w:val="both"/>
      </w:pPr>
      <w:hyperlink r:id="rId27" w:history="1">
        <w:r w:rsidRPr="00DB2937">
          <w:rPr>
            <w:rStyle w:val="Hypertextovodkaz"/>
          </w:rPr>
          <w:t>https://cs.wikipedia.org/wiki/UNIVAC_I</w:t>
        </w:r>
      </w:hyperlink>
    </w:p>
    <w:p w14:paraId="13D9CE99" w14:textId="5C0FD09E" w:rsidR="00D2607A" w:rsidRDefault="0078772B" w:rsidP="00C10F96">
      <w:pPr>
        <w:pStyle w:val="Odstavecseseznamem"/>
        <w:numPr>
          <w:ilvl w:val="0"/>
          <w:numId w:val="1"/>
        </w:numPr>
        <w:ind w:left="284" w:hanging="284"/>
        <w:jc w:val="both"/>
      </w:pPr>
      <w:hyperlink r:id="rId28" w:history="1">
        <w:r w:rsidRPr="00DB2937">
          <w:rPr>
            <w:rStyle w:val="Hypertextovodkaz"/>
          </w:rPr>
          <w:t>https://cs.wikipedia.org/wiki/Altair_8800</w:t>
        </w:r>
      </w:hyperlink>
    </w:p>
    <w:p w14:paraId="07ED367B" w14:textId="77777777" w:rsidR="00E96253" w:rsidRDefault="00E96253" w:rsidP="00C10F96">
      <w:pPr>
        <w:pStyle w:val="Odstavecseseznamem"/>
        <w:numPr>
          <w:ilvl w:val="0"/>
          <w:numId w:val="1"/>
        </w:numPr>
        <w:ind w:left="284" w:hanging="284"/>
        <w:jc w:val="both"/>
      </w:pPr>
    </w:p>
    <w:p w14:paraId="3C6DD2B3" w14:textId="6FA60230" w:rsidR="0078772B" w:rsidRDefault="0078772B" w:rsidP="00C10F96">
      <w:pPr>
        <w:pStyle w:val="Odstavecseseznamem"/>
        <w:numPr>
          <w:ilvl w:val="0"/>
          <w:numId w:val="1"/>
        </w:numPr>
        <w:ind w:left="284" w:hanging="284"/>
        <w:jc w:val="both"/>
      </w:pPr>
    </w:p>
    <w:sectPr w:rsidR="0078772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0134"/>
    <w:multiLevelType w:val="hybridMultilevel"/>
    <w:tmpl w:val="DF4CE900"/>
    <w:lvl w:ilvl="0" w:tplc="1F3EF992">
      <w:numFmt w:val="bullet"/>
      <w:lvlText w:val="-"/>
      <w:lvlJc w:val="left"/>
      <w:pPr>
        <w:ind w:left="1069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MTU0MDQ2MTcytrRU0lEKTi0uzszPAykwrQUA6YV2riwAAAA="/>
  </w:docVars>
  <w:rsids>
    <w:rsidRoot w:val="00F57CFD"/>
    <w:rsid w:val="00017352"/>
    <w:rsid w:val="000267A6"/>
    <w:rsid w:val="00026B1A"/>
    <w:rsid w:val="00065668"/>
    <w:rsid w:val="00073076"/>
    <w:rsid w:val="00074F77"/>
    <w:rsid w:val="00081BE0"/>
    <w:rsid w:val="00085E8D"/>
    <w:rsid w:val="000B1EB2"/>
    <w:rsid w:val="000D1414"/>
    <w:rsid w:val="000E1301"/>
    <w:rsid w:val="000E2301"/>
    <w:rsid w:val="000E35FF"/>
    <w:rsid w:val="000E7DA2"/>
    <w:rsid w:val="00104F82"/>
    <w:rsid w:val="0010739B"/>
    <w:rsid w:val="00111754"/>
    <w:rsid w:val="00111DDD"/>
    <w:rsid w:val="0011256B"/>
    <w:rsid w:val="00115A63"/>
    <w:rsid w:val="001204A7"/>
    <w:rsid w:val="00127D54"/>
    <w:rsid w:val="00135F03"/>
    <w:rsid w:val="001423EA"/>
    <w:rsid w:val="00150399"/>
    <w:rsid w:val="00155097"/>
    <w:rsid w:val="00166B15"/>
    <w:rsid w:val="00173CE7"/>
    <w:rsid w:val="0017687C"/>
    <w:rsid w:val="00182CDC"/>
    <w:rsid w:val="00185D98"/>
    <w:rsid w:val="00192186"/>
    <w:rsid w:val="00195682"/>
    <w:rsid w:val="001A3A85"/>
    <w:rsid w:val="001A7FB6"/>
    <w:rsid w:val="001B00BD"/>
    <w:rsid w:val="001C5F95"/>
    <w:rsid w:val="001D3ABD"/>
    <w:rsid w:val="001D73B4"/>
    <w:rsid w:val="001D7F37"/>
    <w:rsid w:val="001E01CB"/>
    <w:rsid w:val="001E6FCB"/>
    <w:rsid w:val="001F3957"/>
    <w:rsid w:val="001F7BAD"/>
    <w:rsid w:val="00202F43"/>
    <w:rsid w:val="002069BB"/>
    <w:rsid w:val="00213A34"/>
    <w:rsid w:val="00221306"/>
    <w:rsid w:val="00222B06"/>
    <w:rsid w:val="00223803"/>
    <w:rsid w:val="00223E7A"/>
    <w:rsid w:val="002304DD"/>
    <w:rsid w:val="00241A48"/>
    <w:rsid w:val="00244D05"/>
    <w:rsid w:val="00251654"/>
    <w:rsid w:val="00251AB2"/>
    <w:rsid w:val="00261765"/>
    <w:rsid w:val="0026464F"/>
    <w:rsid w:val="00265F54"/>
    <w:rsid w:val="002B1104"/>
    <w:rsid w:val="002B16BA"/>
    <w:rsid w:val="002C4183"/>
    <w:rsid w:val="002D564C"/>
    <w:rsid w:val="002E7D31"/>
    <w:rsid w:val="0030295C"/>
    <w:rsid w:val="00302F3F"/>
    <w:rsid w:val="003107E9"/>
    <w:rsid w:val="00311FB3"/>
    <w:rsid w:val="003330FD"/>
    <w:rsid w:val="003366DD"/>
    <w:rsid w:val="003410DE"/>
    <w:rsid w:val="00342E88"/>
    <w:rsid w:val="00355444"/>
    <w:rsid w:val="003639D1"/>
    <w:rsid w:val="003A1D29"/>
    <w:rsid w:val="003B0D1B"/>
    <w:rsid w:val="003B1EFA"/>
    <w:rsid w:val="003D70DC"/>
    <w:rsid w:val="003E7F02"/>
    <w:rsid w:val="003F0183"/>
    <w:rsid w:val="003F4159"/>
    <w:rsid w:val="00422A10"/>
    <w:rsid w:val="00425EB9"/>
    <w:rsid w:val="0045246B"/>
    <w:rsid w:val="004549D9"/>
    <w:rsid w:val="004647E3"/>
    <w:rsid w:val="004819CB"/>
    <w:rsid w:val="00485674"/>
    <w:rsid w:val="00490290"/>
    <w:rsid w:val="00490462"/>
    <w:rsid w:val="004948E4"/>
    <w:rsid w:val="00495EA7"/>
    <w:rsid w:val="004A4199"/>
    <w:rsid w:val="004A4E81"/>
    <w:rsid w:val="004B0928"/>
    <w:rsid w:val="004C54AE"/>
    <w:rsid w:val="004C7A3B"/>
    <w:rsid w:val="004D79E8"/>
    <w:rsid w:val="00501BCE"/>
    <w:rsid w:val="00514689"/>
    <w:rsid w:val="005258EE"/>
    <w:rsid w:val="00530AA4"/>
    <w:rsid w:val="005310EB"/>
    <w:rsid w:val="005357DF"/>
    <w:rsid w:val="00541996"/>
    <w:rsid w:val="00544E6F"/>
    <w:rsid w:val="005753FD"/>
    <w:rsid w:val="00596E98"/>
    <w:rsid w:val="005B4CAE"/>
    <w:rsid w:val="005C4EB1"/>
    <w:rsid w:val="005D2554"/>
    <w:rsid w:val="00602978"/>
    <w:rsid w:val="00616DD9"/>
    <w:rsid w:val="006205D0"/>
    <w:rsid w:val="006307EB"/>
    <w:rsid w:val="00643D4F"/>
    <w:rsid w:val="006459B2"/>
    <w:rsid w:val="00650811"/>
    <w:rsid w:val="006575E0"/>
    <w:rsid w:val="006820B5"/>
    <w:rsid w:val="006A4126"/>
    <w:rsid w:val="006B220E"/>
    <w:rsid w:val="006C3E69"/>
    <w:rsid w:val="006C43B6"/>
    <w:rsid w:val="006C75C2"/>
    <w:rsid w:val="006D5156"/>
    <w:rsid w:val="006D64E1"/>
    <w:rsid w:val="006E1BB6"/>
    <w:rsid w:val="006E3E50"/>
    <w:rsid w:val="006F4708"/>
    <w:rsid w:val="006F6619"/>
    <w:rsid w:val="00713AC0"/>
    <w:rsid w:val="007168EC"/>
    <w:rsid w:val="007356AA"/>
    <w:rsid w:val="0074160D"/>
    <w:rsid w:val="00754F48"/>
    <w:rsid w:val="00757E87"/>
    <w:rsid w:val="0077052E"/>
    <w:rsid w:val="0077568A"/>
    <w:rsid w:val="00784DC3"/>
    <w:rsid w:val="0078772B"/>
    <w:rsid w:val="00797031"/>
    <w:rsid w:val="007C21A8"/>
    <w:rsid w:val="007C6C62"/>
    <w:rsid w:val="007D0E78"/>
    <w:rsid w:val="007D379C"/>
    <w:rsid w:val="007D5D80"/>
    <w:rsid w:val="007E61F3"/>
    <w:rsid w:val="007F26B9"/>
    <w:rsid w:val="007F7A2C"/>
    <w:rsid w:val="0082241D"/>
    <w:rsid w:val="00823994"/>
    <w:rsid w:val="00854224"/>
    <w:rsid w:val="00865AEC"/>
    <w:rsid w:val="00870672"/>
    <w:rsid w:val="0088284D"/>
    <w:rsid w:val="00892F0A"/>
    <w:rsid w:val="008944AE"/>
    <w:rsid w:val="00897675"/>
    <w:rsid w:val="008B28E1"/>
    <w:rsid w:val="008E1BE0"/>
    <w:rsid w:val="008E4652"/>
    <w:rsid w:val="008F3DE4"/>
    <w:rsid w:val="008F7E20"/>
    <w:rsid w:val="00907AE1"/>
    <w:rsid w:val="00944248"/>
    <w:rsid w:val="00957464"/>
    <w:rsid w:val="00983B55"/>
    <w:rsid w:val="009A1B1B"/>
    <w:rsid w:val="009C2477"/>
    <w:rsid w:val="009C69AF"/>
    <w:rsid w:val="009D092A"/>
    <w:rsid w:val="009D0BF1"/>
    <w:rsid w:val="009E2318"/>
    <w:rsid w:val="009F5B0E"/>
    <w:rsid w:val="00A02048"/>
    <w:rsid w:val="00A1119C"/>
    <w:rsid w:val="00A12F81"/>
    <w:rsid w:val="00A24EA2"/>
    <w:rsid w:val="00A37D14"/>
    <w:rsid w:val="00A4025F"/>
    <w:rsid w:val="00A52800"/>
    <w:rsid w:val="00A65C83"/>
    <w:rsid w:val="00A770DE"/>
    <w:rsid w:val="00A773DD"/>
    <w:rsid w:val="00A8680E"/>
    <w:rsid w:val="00A9302E"/>
    <w:rsid w:val="00AA0D4A"/>
    <w:rsid w:val="00AA141E"/>
    <w:rsid w:val="00AA2CB3"/>
    <w:rsid w:val="00AA3AFE"/>
    <w:rsid w:val="00AB1C32"/>
    <w:rsid w:val="00AB2AF5"/>
    <w:rsid w:val="00AB300D"/>
    <w:rsid w:val="00AC59CE"/>
    <w:rsid w:val="00AC72A6"/>
    <w:rsid w:val="00AE5596"/>
    <w:rsid w:val="00AE60BA"/>
    <w:rsid w:val="00AF0C4F"/>
    <w:rsid w:val="00AF3B5A"/>
    <w:rsid w:val="00B05783"/>
    <w:rsid w:val="00B05DC9"/>
    <w:rsid w:val="00B06659"/>
    <w:rsid w:val="00B11896"/>
    <w:rsid w:val="00B12D45"/>
    <w:rsid w:val="00B16E78"/>
    <w:rsid w:val="00B17EDB"/>
    <w:rsid w:val="00B22F86"/>
    <w:rsid w:val="00B23034"/>
    <w:rsid w:val="00B331D7"/>
    <w:rsid w:val="00B56BEA"/>
    <w:rsid w:val="00B739B6"/>
    <w:rsid w:val="00B84BFE"/>
    <w:rsid w:val="00B86907"/>
    <w:rsid w:val="00B91472"/>
    <w:rsid w:val="00BB0403"/>
    <w:rsid w:val="00BB69BF"/>
    <w:rsid w:val="00BD2DCC"/>
    <w:rsid w:val="00BD5309"/>
    <w:rsid w:val="00BE519D"/>
    <w:rsid w:val="00BE63AB"/>
    <w:rsid w:val="00C10F96"/>
    <w:rsid w:val="00C23B33"/>
    <w:rsid w:val="00C25031"/>
    <w:rsid w:val="00C30C41"/>
    <w:rsid w:val="00C32578"/>
    <w:rsid w:val="00C4734E"/>
    <w:rsid w:val="00C50822"/>
    <w:rsid w:val="00C6020E"/>
    <w:rsid w:val="00C70A05"/>
    <w:rsid w:val="00C77C8D"/>
    <w:rsid w:val="00C81A87"/>
    <w:rsid w:val="00C83923"/>
    <w:rsid w:val="00C83C33"/>
    <w:rsid w:val="00C858BA"/>
    <w:rsid w:val="00C92C37"/>
    <w:rsid w:val="00C93AE3"/>
    <w:rsid w:val="00CA634B"/>
    <w:rsid w:val="00CE2BFA"/>
    <w:rsid w:val="00CE46C9"/>
    <w:rsid w:val="00D074D0"/>
    <w:rsid w:val="00D2607A"/>
    <w:rsid w:val="00D2705D"/>
    <w:rsid w:val="00D27AD9"/>
    <w:rsid w:val="00D31A90"/>
    <w:rsid w:val="00D40B01"/>
    <w:rsid w:val="00D560EB"/>
    <w:rsid w:val="00D63435"/>
    <w:rsid w:val="00D6431E"/>
    <w:rsid w:val="00D81C2A"/>
    <w:rsid w:val="00D81DD6"/>
    <w:rsid w:val="00D87979"/>
    <w:rsid w:val="00D92D12"/>
    <w:rsid w:val="00DA45D6"/>
    <w:rsid w:val="00DA6FBB"/>
    <w:rsid w:val="00DB58D2"/>
    <w:rsid w:val="00DB67EC"/>
    <w:rsid w:val="00DE0A7D"/>
    <w:rsid w:val="00DE5F8F"/>
    <w:rsid w:val="00DF6F33"/>
    <w:rsid w:val="00E052DD"/>
    <w:rsid w:val="00E10FFD"/>
    <w:rsid w:val="00E1242F"/>
    <w:rsid w:val="00E13016"/>
    <w:rsid w:val="00E14D5C"/>
    <w:rsid w:val="00E20525"/>
    <w:rsid w:val="00E24EDF"/>
    <w:rsid w:val="00E4170A"/>
    <w:rsid w:val="00E47366"/>
    <w:rsid w:val="00E50D70"/>
    <w:rsid w:val="00E63347"/>
    <w:rsid w:val="00E72D7D"/>
    <w:rsid w:val="00E77775"/>
    <w:rsid w:val="00E803F5"/>
    <w:rsid w:val="00E91B08"/>
    <w:rsid w:val="00E96253"/>
    <w:rsid w:val="00E968CA"/>
    <w:rsid w:val="00EC2D00"/>
    <w:rsid w:val="00EC6BAF"/>
    <w:rsid w:val="00EE0A75"/>
    <w:rsid w:val="00EE5BAE"/>
    <w:rsid w:val="00F06365"/>
    <w:rsid w:val="00F10A83"/>
    <w:rsid w:val="00F22E9A"/>
    <w:rsid w:val="00F34E26"/>
    <w:rsid w:val="00F37A24"/>
    <w:rsid w:val="00F478D7"/>
    <w:rsid w:val="00F57CFD"/>
    <w:rsid w:val="00F845D3"/>
    <w:rsid w:val="00F91731"/>
    <w:rsid w:val="00F9777B"/>
    <w:rsid w:val="00FA1A39"/>
    <w:rsid w:val="00FB5C88"/>
    <w:rsid w:val="00FC14AB"/>
    <w:rsid w:val="00FC4DC9"/>
    <w:rsid w:val="00FD3647"/>
    <w:rsid w:val="00FE1A92"/>
    <w:rsid w:val="00FF7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6362D0CA"/>
  <w15:chartTrackingRefBased/>
  <w15:docId w15:val="{66C9CFEC-0769-4A2E-9BE0-EE1B16671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77C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917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F57C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57C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C77C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C10F9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C10F96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10F96"/>
    <w:rPr>
      <w:color w:val="605E5C"/>
      <w:shd w:val="clear" w:color="auto" w:fill="E1DFDD"/>
    </w:rPr>
  </w:style>
  <w:style w:type="character" w:customStyle="1" w:styleId="Nadpis2Char">
    <w:name w:val="Nadpis 2 Char"/>
    <w:basedOn w:val="Standardnpsmoodstavce"/>
    <w:link w:val="Nadpis2"/>
    <w:uiPriority w:val="9"/>
    <w:rsid w:val="00F917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90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hyperlink" Target="https://cs.wikipedia.org/wiki/D&#283;jiny_po&#269;&#237;ta&#269;&#367;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s.wikipedia.org/wiki/D&#283;jiny_po&#269;&#237;ta&#269;&#367;#/media/Soubor:Classic_shot_of_the_ENIAC.jp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hyperlink" Target="https://cs.wikipedia.org/wiki/Apple_II#/media/Soubor:Apple-II.jpg" TargetMode="External"/><Relationship Id="rId33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hyperlink" Target="https://images.computerhistory.org/babbage/babbage-engine-main.jpg?w=860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hyperlink" Target="https://cs.wikipedia.org/wiki/Altair_8800#/media/Soubor:Altair_8800_Computer.jpg" TargetMode="External"/><Relationship Id="rId32" Type="http://schemas.openxmlformats.org/officeDocument/2006/relationships/customXml" Target="../customXml/item2.xml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hyperlink" Target="https://cs.wikipedia.org/wiki/D&#283;jiny_po&#269;&#237;ta&#269;&#367;#/media/Soubor:IBM_system_360_-_mnactec.JPG" TargetMode="External"/><Relationship Id="rId28" Type="http://schemas.openxmlformats.org/officeDocument/2006/relationships/hyperlink" Target="https://cs.wikipedia.org/wiki/Altair_8800" TargetMode="External"/><Relationship Id="rId10" Type="http://schemas.openxmlformats.org/officeDocument/2006/relationships/image" Target="media/image6.jpeg"/><Relationship Id="rId19" Type="http://schemas.openxmlformats.org/officeDocument/2006/relationships/hyperlink" Target="https://commons.wikimedia.org/wiki/File:Chinese-abacus.jpg" TargetMode="External"/><Relationship Id="rId31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hyperlink" Target="https://cs.wikipedia.org/wiki/D&#283;jiny_po&#269;&#237;ta&#269;&#367;#/media/Soubor:Univac_I_Census_dedication.jpg" TargetMode="External"/><Relationship Id="rId27" Type="http://schemas.openxmlformats.org/officeDocument/2006/relationships/hyperlink" Target="https://cs.wikipedia.org/wiki/UNIVAC_I" TargetMode="External"/><Relationship Id="rId30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F71B8C795FACF42A64C8B2B87D15C4C" ma:contentTypeVersion="2" ma:contentTypeDescription="Vytvoří nový dokument" ma:contentTypeScope="" ma:versionID="8eab884af9a23beb4c75fe6c83a660da">
  <xsd:schema xmlns:xsd="http://www.w3.org/2001/XMLSchema" xmlns:xs="http://www.w3.org/2001/XMLSchema" xmlns:p="http://schemas.microsoft.com/office/2006/metadata/properties" xmlns:ns2="e25fcefe-24a2-4720-ab02-7110b2fd1148" targetNamespace="http://schemas.microsoft.com/office/2006/metadata/properties" ma:root="true" ma:fieldsID="7a4c20127c6a666ce1395eb07d87098c" ns2:_="">
    <xsd:import namespace="e25fcefe-24a2-4720-ab02-7110b2fd11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fcefe-24a2-4720-ab02-7110b2fd1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2C65C5-9D1A-4888-831A-9D361608CEF4}"/>
</file>

<file path=customXml/itemProps2.xml><?xml version="1.0" encoding="utf-8"?>
<ds:datastoreItem xmlns:ds="http://schemas.openxmlformats.org/officeDocument/2006/customXml" ds:itemID="{B6E41711-F2F3-491E-9B64-B7758ABC9B02}"/>
</file>

<file path=customXml/itemProps3.xml><?xml version="1.0" encoding="utf-8"?>
<ds:datastoreItem xmlns:ds="http://schemas.openxmlformats.org/officeDocument/2006/customXml" ds:itemID="{F86CF5BF-0D08-460A-85FF-0735852A6CB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3</TotalTime>
  <Pages>4</Pages>
  <Words>1526</Words>
  <Characters>9008</Characters>
  <Application>Microsoft Office Word</Application>
  <DocSecurity>0</DocSecurity>
  <Lines>75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Hrdá</dc:creator>
  <cp:keywords/>
  <dc:description/>
  <cp:lastModifiedBy>Anna Hrdá</cp:lastModifiedBy>
  <cp:revision>298</cp:revision>
  <dcterms:created xsi:type="dcterms:W3CDTF">2022-02-20T15:38:00Z</dcterms:created>
  <dcterms:modified xsi:type="dcterms:W3CDTF">2022-03-11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71B8C795FACF42A64C8B2B87D15C4C</vt:lpwstr>
  </property>
</Properties>
</file>